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378D" w:rsidRPr="000D515A" w:rsidRDefault="004E378D" w:rsidP="00976685">
      <w:pPr>
        <w:pStyle w:val="a4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  <w:lang w:val="ru-RU"/>
        </w:rPr>
      </w:pPr>
    </w:p>
    <w:p w:rsidR="00976685" w:rsidRPr="000D515A" w:rsidRDefault="00976685" w:rsidP="00976685">
      <w:pPr>
        <w:pStyle w:val="a4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  <w:lang w:val="ru-RU"/>
        </w:rPr>
      </w:pPr>
      <w:r w:rsidRPr="000D515A">
        <w:rPr>
          <w:rFonts w:ascii="GHEA Grapalat" w:hAnsi="GHEA Grapalat" w:cs="GHEA Grapalat"/>
          <w:i w:val="0"/>
          <w:sz w:val="18"/>
          <w:szCs w:val="18"/>
          <w:lang w:val="ru-RU"/>
        </w:rPr>
        <w:t>ОБЪЯВЛЕНИЕ</w:t>
      </w:r>
    </w:p>
    <w:p w:rsidR="00976685" w:rsidRPr="000D515A" w:rsidRDefault="00976685" w:rsidP="00976685">
      <w:pPr>
        <w:pStyle w:val="a4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  <w:lang w:val="ru-RU"/>
        </w:rPr>
      </w:pPr>
      <w:r w:rsidRPr="000D515A">
        <w:rPr>
          <w:rFonts w:ascii="GHEA Grapalat" w:hAnsi="GHEA Grapalat" w:cs="GHEA Grapalat"/>
          <w:i w:val="0"/>
          <w:sz w:val="18"/>
          <w:szCs w:val="18"/>
          <w:lang w:val="ru-RU"/>
        </w:rPr>
        <w:t>О ПРОЦЕДУРЕ ПРЕДВАРИТЕЛЬНОЙ КВАЛИФИКАЦИИ</w:t>
      </w:r>
    </w:p>
    <w:p w:rsidR="006325EC" w:rsidRPr="000D515A" w:rsidRDefault="006325EC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</w:p>
    <w:p w:rsidR="00243133" w:rsidRPr="000D515A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0D515A">
        <w:rPr>
          <w:rFonts w:ascii="Sylfaen" w:hAnsi="Sylfaen" w:cs="Arial"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0D515A">
        <w:rPr>
          <w:rFonts w:ascii="Sylfaen" w:hAnsi="Sylfaen" w:cs="Arial"/>
          <w:i w:val="0"/>
          <w:sz w:val="18"/>
          <w:szCs w:val="18"/>
          <w:lang w:val="ru-RU"/>
        </w:rPr>
        <w:t xml:space="preserve">процедуры </w:t>
      </w:r>
      <w:r w:rsidR="0026552A" w:rsidRPr="000D515A">
        <w:rPr>
          <w:rFonts w:ascii="Sylfaen" w:hAnsi="Sylfaen" w:cs="Arial"/>
          <w:i w:val="0"/>
          <w:sz w:val="18"/>
          <w:szCs w:val="18"/>
          <w:lang w:val="ru-RU"/>
        </w:rPr>
        <w:t>закрытого целевого конкурса</w:t>
      </w:r>
      <w:r w:rsidR="0026552A" w:rsidRPr="000D515A">
        <w:rPr>
          <w:rFonts w:ascii="GHEA Grapalat" w:hAnsi="GHEA Grapalat" w:cs="GHEA Grapalat"/>
          <w:i w:val="0"/>
          <w:sz w:val="18"/>
          <w:szCs w:val="18"/>
          <w:lang w:val="ru-RU"/>
        </w:rPr>
        <w:t xml:space="preserve"> </w:t>
      </w:r>
      <w:r w:rsidRPr="000D515A">
        <w:rPr>
          <w:rFonts w:ascii="Sylfaen" w:hAnsi="Sylfaen" w:cs="Arial"/>
          <w:i w:val="0"/>
          <w:sz w:val="18"/>
          <w:szCs w:val="18"/>
          <w:lang w:val="ru-RU"/>
        </w:rPr>
        <w:t xml:space="preserve">от </w:t>
      </w:r>
      <w:r w:rsidR="00F5180A" w:rsidRPr="000D515A">
        <w:rPr>
          <w:rFonts w:ascii="Sylfaen" w:hAnsi="Sylfaen" w:cs="Arial"/>
          <w:i w:val="0"/>
          <w:sz w:val="18"/>
          <w:szCs w:val="18"/>
          <w:lang w:val="ru-RU"/>
        </w:rPr>
        <w:t>2</w:t>
      </w:r>
      <w:r w:rsidR="006952CB" w:rsidRPr="000D515A">
        <w:rPr>
          <w:rFonts w:ascii="Sylfaen" w:hAnsi="Sylfaen" w:cs="Arial"/>
          <w:i w:val="0"/>
          <w:sz w:val="18"/>
          <w:szCs w:val="18"/>
          <w:lang w:val="ru-RU"/>
        </w:rPr>
        <w:t>3</w:t>
      </w:r>
      <w:r w:rsidRPr="000D515A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4D413B" w:rsidRPr="000D515A">
        <w:rPr>
          <w:rFonts w:ascii="Sylfaen" w:hAnsi="Sylfaen" w:cs="Arial"/>
          <w:i w:val="0"/>
          <w:sz w:val="18"/>
          <w:szCs w:val="18"/>
          <w:lang w:val="ru-RU"/>
        </w:rPr>
        <w:t>1</w:t>
      </w:r>
      <w:r w:rsidR="006952CB" w:rsidRPr="000D515A">
        <w:rPr>
          <w:rFonts w:ascii="Sylfaen" w:hAnsi="Sylfaen" w:cs="Arial"/>
          <w:i w:val="0"/>
          <w:sz w:val="18"/>
          <w:szCs w:val="18"/>
          <w:lang w:val="ru-RU"/>
        </w:rPr>
        <w:t>2</w:t>
      </w:r>
      <w:r w:rsidRPr="000D515A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E409B5" w:rsidRPr="000D515A">
        <w:rPr>
          <w:rFonts w:ascii="Sylfaen" w:hAnsi="Sylfaen" w:cs="Arial"/>
          <w:i w:val="0"/>
          <w:sz w:val="18"/>
          <w:szCs w:val="18"/>
          <w:lang w:val="ru-RU"/>
        </w:rPr>
        <w:t>202</w:t>
      </w:r>
      <w:r w:rsidR="00D11F2D" w:rsidRPr="000D515A">
        <w:rPr>
          <w:rFonts w:ascii="Sylfaen" w:hAnsi="Sylfaen" w:cs="Arial"/>
          <w:i w:val="0"/>
          <w:sz w:val="18"/>
          <w:szCs w:val="18"/>
          <w:lang w:val="ru-RU"/>
        </w:rPr>
        <w:t>5</w:t>
      </w:r>
      <w:r w:rsidRPr="000D515A">
        <w:rPr>
          <w:rFonts w:ascii="Sylfaen" w:hAnsi="Sylfaen" w:cs="Arial"/>
          <w:i w:val="0"/>
          <w:sz w:val="18"/>
          <w:szCs w:val="18"/>
          <w:lang w:val="ru-RU"/>
        </w:rPr>
        <w:t>г</w:t>
      </w:r>
      <w:r w:rsidR="00320F2C" w:rsidRPr="000D515A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Pr="000D515A">
        <w:rPr>
          <w:rFonts w:ascii="Sylfaen" w:hAnsi="Sylfaen" w:cs="Arial"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0D515A">
        <w:rPr>
          <w:rFonts w:ascii="Sylfaen" w:hAnsi="Sylfaen" w:cs="Arial"/>
          <w:i w:val="0"/>
          <w:sz w:val="18"/>
          <w:szCs w:val="18"/>
          <w:lang w:val="ru-RU"/>
        </w:rPr>
        <w:br/>
      </w:r>
    </w:p>
    <w:p w:rsidR="00243133" w:rsidRPr="000D515A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0D515A">
        <w:rPr>
          <w:rFonts w:ascii="Sylfaen" w:hAnsi="Sylfaen" w:cs="Arial"/>
          <w:i w:val="0"/>
          <w:sz w:val="18"/>
          <w:szCs w:val="18"/>
          <w:lang w:val="ru-RU"/>
        </w:rPr>
        <w:t xml:space="preserve">Код процесса: </w:t>
      </w:r>
      <w:r w:rsidR="00112F93" w:rsidRPr="000D515A">
        <w:rPr>
          <w:rFonts w:ascii="Sylfaen" w:hAnsi="Sylfaen"/>
          <w:i w:val="0"/>
          <w:sz w:val="18"/>
          <w:szCs w:val="18"/>
          <w:lang w:val="ru-RU"/>
        </w:rPr>
        <w:t>"</w:t>
      </w:r>
      <w:r w:rsidR="0039113C" w:rsidRPr="000D515A">
        <w:rPr>
          <w:rFonts w:ascii="GHEA Grapalat" w:hAnsi="GHEA Grapalat" w:cs="GHEA Grapalat"/>
          <w:i w:val="0"/>
          <w:sz w:val="18"/>
          <w:szCs w:val="18"/>
          <w:lang w:val="ru-RU"/>
        </w:rPr>
        <w:t>МО РА-</w:t>
      </w:r>
      <w:r w:rsidR="00737ABA" w:rsidRPr="000D515A">
        <w:rPr>
          <w:rFonts w:ascii="GHEA Grapalat" w:hAnsi="GHEA Grapalat" w:cs="GHEA Grapalat"/>
          <w:i w:val="0"/>
          <w:sz w:val="18"/>
          <w:szCs w:val="18"/>
          <w:lang w:val="ru-RU"/>
        </w:rPr>
        <w:t>ПНМАШДЗБ-25-10/56</w:t>
      </w:r>
      <w:r w:rsidR="00112F93" w:rsidRPr="000D515A">
        <w:rPr>
          <w:rFonts w:ascii="Sylfaen" w:hAnsi="Sylfaen"/>
          <w:i w:val="0"/>
          <w:sz w:val="18"/>
          <w:szCs w:val="18"/>
          <w:lang w:val="ru-RU"/>
        </w:rPr>
        <w:t>"</w:t>
      </w:r>
      <w:r w:rsidR="00320F2C" w:rsidRPr="000D515A">
        <w:rPr>
          <w:rFonts w:ascii="GHEA Grapalat" w:hAnsi="GHEA Grapalat" w:cs="GHEA Grapalat"/>
          <w:i w:val="0"/>
          <w:sz w:val="18"/>
          <w:szCs w:val="18"/>
          <w:lang w:val="ru-RU"/>
        </w:rPr>
        <w:t>.</w:t>
      </w:r>
      <w:r w:rsidRPr="000D515A">
        <w:rPr>
          <w:rFonts w:ascii="Sylfaen" w:hAnsi="Sylfaen" w:cs="Arial"/>
          <w:i w:val="0"/>
          <w:sz w:val="18"/>
          <w:szCs w:val="18"/>
          <w:lang w:val="ru-RU"/>
        </w:rPr>
        <w:br/>
      </w:r>
      <w:r w:rsidRPr="000D515A">
        <w:rPr>
          <w:rFonts w:ascii="Sylfaen" w:hAnsi="Sylfaen" w:cs="Arial"/>
          <w:i w:val="0"/>
          <w:sz w:val="18"/>
          <w:szCs w:val="18"/>
          <w:lang w:val="ru-RU"/>
        </w:rPr>
        <w:br/>
        <w:t>I. ХАРАКТЕРИСТИКА  ПОКУПКИ</w:t>
      </w:r>
    </w:p>
    <w:p w:rsidR="00243133" w:rsidRPr="000D515A" w:rsidRDefault="00243133" w:rsidP="00524628">
      <w:pPr>
        <w:pStyle w:val="HTML"/>
        <w:shd w:val="clear" w:color="auto" w:fill="FFFFFF" w:themeFill="background1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1. Заказчик, Министерство обороны, который находится в городе Ереване по адресу Багреванд5 , провод</w:t>
      </w:r>
      <w:r w:rsidR="00BB2F39" w:rsidRPr="000D515A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Pr="000D515A">
        <w:rPr>
          <w:rFonts w:ascii="Sylfaen" w:hAnsi="Sylfaen"/>
          <w:sz w:val="18"/>
          <w:szCs w:val="18"/>
          <w:lang w:val="ru-RU"/>
        </w:rPr>
        <w:t xml:space="preserve"> закупк</w:t>
      </w:r>
      <w:r w:rsidR="00BB2F39" w:rsidRPr="000D515A">
        <w:rPr>
          <w:rFonts w:ascii="Sylfaen" w:hAnsi="Sylfaen"/>
          <w:sz w:val="18"/>
          <w:szCs w:val="18"/>
          <w:lang w:val="ru-RU"/>
        </w:rPr>
        <w:t>и</w:t>
      </w:r>
      <w:r w:rsidR="00B16989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2673C8" w:rsidRPr="000D515A">
        <w:rPr>
          <w:rFonts w:ascii="Sylfaen" w:hAnsi="Sylfaen" w:cs="Arial"/>
          <w:sz w:val="18"/>
          <w:szCs w:val="18"/>
          <w:lang w:val="ru-RU"/>
        </w:rPr>
        <w:t>строительных работ</w:t>
      </w:r>
      <w:r w:rsidR="003D53E6" w:rsidRPr="000D515A">
        <w:rPr>
          <w:rFonts w:ascii="Sylfaen" w:hAnsi="Sylfaen" w:cs="Arial"/>
          <w:sz w:val="18"/>
          <w:szCs w:val="18"/>
          <w:lang w:val="ru-RU"/>
        </w:rPr>
        <w:t>,</w:t>
      </w:r>
      <w:r w:rsidRPr="000D515A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0D515A">
        <w:rPr>
          <w:rFonts w:ascii="Sylfaen" w:hAnsi="Sylfaen"/>
          <w:sz w:val="18"/>
          <w:szCs w:val="18"/>
          <w:lang w:val="ru-RU"/>
        </w:rPr>
        <w:t>ия</w:t>
      </w:r>
      <w:r w:rsidRPr="000D515A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0D515A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26552A" w:rsidRPr="000D515A">
        <w:rPr>
          <w:rFonts w:ascii="Sylfaen" w:hAnsi="Sylfaen" w:cs="Arial"/>
          <w:sz w:val="18"/>
          <w:szCs w:val="18"/>
          <w:lang w:val="ru-RU"/>
        </w:rPr>
        <w:t>закрытого целевого конкурса</w:t>
      </w:r>
      <w:r w:rsidRPr="000D515A">
        <w:rPr>
          <w:rFonts w:ascii="Sylfaen" w:hAnsi="Sylfaen"/>
          <w:sz w:val="18"/>
          <w:szCs w:val="18"/>
          <w:lang w:val="ru-RU"/>
        </w:rPr>
        <w:t>.</w:t>
      </w:r>
      <w:r w:rsidR="0026552A" w:rsidRPr="000D515A">
        <w:rPr>
          <w:rFonts w:ascii="Sylfaen" w:hAnsi="Sylfaen"/>
          <w:sz w:val="18"/>
          <w:szCs w:val="18"/>
          <w:lang w:val="ru-RU"/>
        </w:rPr>
        <w:t xml:space="preserve">  </w:t>
      </w:r>
    </w:p>
    <w:p w:rsidR="00243133" w:rsidRPr="000D515A" w:rsidRDefault="00243133" w:rsidP="00320F2C">
      <w:pPr>
        <w:spacing w:after="0" w:line="240" w:lineRule="auto"/>
        <w:jc w:val="center"/>
        <w:rPr>
          <w:rFonts w:ascii="Sylfaen" w:hAnsi="Sylfaen" w:cs="Arial"/>
          <w:sz w:val="18"/>
          <w:szCs w:val="18"/>
          <w:lang w:val="ru-RU"/>
        </w:rPr>
      </w:pPr>
      <w:r w:rsidRPr="000D515A">
        <w:rPr>
          <w:rFonts w:ascii="Sylfaen" w:hAnsi="Sylfaen" w:cs="Arial"/>
          <w:sz w:val="18"/>
          <w:szCs w:val="18"/>
        </w:rPr>
        <w:t>II</w:t>
      </w:r>
      <w:r w:rsidRPr="000D515A">
        <w:rPr>
          <w:rFonts w:ascii="Sylfaen" w:hAnsi="Sylfaen" w:cs="Arial"/>
          <w:sz w:val="18"/>
          <w:szCs w:val="18"/>
          <w:lang w:val="ru-RU"/>
        </w:rPr>
        <w:t>. УСЛОВИЯ УЧАСТИЯ ПРОЦЕССА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 xml:space="preserve">2. Согласно 7-ой статье закона 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РА "О закупках", участие в предквалификационном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:rsidR="00C80003" w:rsidRPr="000D515A" w:rsidRDefault="00C80003" w:rsidP="00C80003">
      <w:pPr>
        <w:spacing w:after="0" w:line="240" w:lineRule="auto"/>
        <w:ind w:left="-284" w:firstLine="284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  3. Участник, желающий принять участие в процедуре предварительной квалификации должен:</w:t>
      </w:r>
    </w:p>
    <w:p w:rsidR="00126354" w:rsidRPr="000D515A" w:rsidRDefault="00375E9E" w:rsidP="00126354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1) </w:t>
      </w:r>
      <w:r w:rsidR="002570AC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иметь </w:t>
      </w:r>
      <w:r w:rsidR="00294E60" w:rsidRPr="000D515A">
        <w:rPr>
          <w:rFonts w:ascii="Sylfaen" w:eastAsia="Times New Roman" w:hAnsi="Sylfaen" w:cs="Courier New"/>
          <w:sz w:val="18"/>
          <w:szCs w:val="18"/>
          <w:lang w:val="ru-RU"/>
        </w:rPr>
        <w:t>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</w:t>
      </w:r>
      <w:r w:rsidR="00025056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(код вкладки 03)</w:t>
      </w:r>
      <w:r w:rsidR="00294E60" w:rsidRPr="000D515A">
        <w:rPr>
          <w:rFonts w:ascii="Sylfaen" w:eastAsia="Times New Roman" w:hAnsi="Sylfaen" w:cs="Courier New"/>
          <w:sz w:val="18"/>
          <w:szCs w:val="18"/>
          <w:lang w:val="ru-RU"/>
        </w:rPr>
        <w:t>:</w:t>
      </w:r>
      <w:r w:rsidR="00BF0A00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</w:p>
    <w:p w:rsidR="00126354" w:rsidRPr="000D515A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1-й класс «жилые, общественные и производственные сооружения» </w:t>
      </w:r>
      <w:r w:rsidR="009A5AB2" w:rsidRPr="000D515A">
        <w:rPr>
          <w:rFonts w:ascii="Sylfaen" w:eastAsia="Times New Roman" w:hAnsi="Sylfaen" w:cs="Courier New"/>
          <w:sz w:val="18"/>
          <w:szCs w:val="18"/>
          <w:lang w:val="ru-RU"/>
        </w:rPr>
        <w:t>(код вкладки 04),</w:t>
      </w:r>
    </w:p>
    <w:p w:rsidR="009A5AB2" w:rsidRPr="000D515A" w:rsidRDefault="00D34E2A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2) соответствовать установленному пунктом 1 части 3 статьи 6 Закона "О закупках"квалификационному критерию "Соответствие профессиональной деятельности предусмотренной по договору деятельности".</w:t>
      </w:r>
      <w:r w:rsidR="00C441FE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При этом аналогичным является факт выполнения строительных работ</w:t>
      </w:r>
      <w:r w:rsidR="007253C2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в рамках 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</w:t>
      </w:r>
      <w:r w:rsidR="009A5AB2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(код вкладки 03): </w:t>
      </w:r>
    </w:p>
    <w:p w:rsidR="00527105" w:rsidRPr="000D515A" w:rsidRDefault="009A5AB2" w:rsidP="006952CB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-й класс «жилые, общественные и производственные сооружения» (</w:t>
      </w:r>
      <w:r w:rsidR="006952CB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код вкладки 04) </w:t>
      </w:r>
      <w:r w:rsidR="0085558E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и/или ранее действующий </w:t>
      </w:r>
      <w:r w:rsidR="00402555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"Жилой, общественный, промышленный", </w:t>
      </w:r>
      <w:r w:rsidR="00527105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выполнение строительных работ в рамках приложений государственной лицензии.</w:t>
      </w:r>
    </w:p>
    <w:p w:rsidR="00D576AA" w:rsidRPr="000D515A" w:rsidRDefault="00D576AA" w:rsidP="00527105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0D515A" w:rsidRDefault="00243133" w:rsidP="000D3CF3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.</w:t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3)Участники несут солидарную ответственность.</w:t>
      </w:r>
    </w:p>
    <w:p w:rsidR="00320F2C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4)В совместном соглашении сторона (стороны) не может подать о</w:t>
      </w:r>
      <w:r w:rsidR="00320F2C" w:rsidRPr="000D515A">
        <w:rPr>
          <w:rFonts w:ascii="Sylfaen" w:eastAsia="Times New Roman" w:hAnsi="Sylfaen" w:cs="Courier New"/>
          <w:sz w:val="18"/>
          <w:szCs w:val="18"/>
          <w:lang w:val="ru-RU"/>
        </w:rPr>
        <w:t>тдельное заявление (заявлении).</w:t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5. В процессе </w:t>
      </w:r>
      <w:r w:rsidR="0026552A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закрытого целевого конкурса 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243133" w:rsidRPr="000D515A" w:rsidRDefault="00243133" w:rsidP="00320F2C">
      <w:pPr>
        <w:spacing w:after="0" w:line="240" w:lineRule="auto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</w:p>
    <w:p w:rsidR="00243133" w:rsidRPr="000D515A" w:rsidRDefault="00243133" w:rsidP="00320F2C">
      <w:pPr>
        <w:spacing w:after="0" w:line="240" w:lineRule="auto"/>
        <w:jc w:val="center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III. ПРАВА НА ПОЛУЧЕНИИ РАЗЬЯСНЕНИЕ И ПОПРАВКИ ЗАЯВОК</w:t>
      </w:r>
    </w:p>
    <w:p w:rsidR="00CA1AD9" w:rsidRPr="000D515A" w:rsidRDefault="00243133" w:rsidP="00CA1AD9">
      <w:pPr>
        <w:spacing w:after="0" w:line="240" w:lineRule="auto"/>
        <w:ind w:firstLine="708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6.</w:t>
      </w:r>
      <w:r w:rsidR="00CA1AD9" w:rsidRPr="000D515A">
        <w:rPr>
          <w:rFonts w:ascii="Sylfaen" w:eastAsia="Times New Roman" w:hAnsi="Sylfaen" w:cs="Courier New"/>
          <w:sz w:val="18"/>
          <w:szCs w:val="18"/>
          <w:lang w:val="ru-RU"/>
        </w:rPr>
        <w:t>Участник имеет право требовать от комиссии разъяснение об обьявленомпредквалификационном процессе за 5 календарный день до истечения срока подачи предквалификационных заявокв письменной форме. Комиссия долж</w:t>
      </w:r>
      <w:r w:rsidR="001208E5" w:rsidRPr="000D515A">
        <w:rPr>
          <w:rFonts w:ascii="Sylfaen" w:eastAsia="Times New Roman" w:hAnsi="Sylfaen" w:cs="Courier New"/>
          <w:sz w:val="18"/>
          <w:szCs w:val="18"/>
          <w:lang w:val="ru-RU"/>
        </w:rPr>
        <w:t>на</w:t>
      </w:r>
      <w:r w:rsidR="00CA1AD9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предоставить участнику требованные обьясненияв письменной форме</w:t>
      </w:r>
      <w:r w:rsidR="00901684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в течение 2 </w:t>
      </w:r>
      <w:r w:rsidR="00CA1AD9" w:rsidRPr="000D515A">
        <w:rPr>
          <w:rFonts w:ascii="Sylfaen" w:eastAsia="Times New Roman" w:hAnsi="Sylfaen" w:cs="Courier New"/>
          <w:sz w:val="18"/>
          <w:szCs w:val="18"/>
          <w:lang w:val="ru-RU"/>
        </w:rPr>
        <w:t>календарных дней после получении заявки. В случае предоставления информации любого участника, заказчик должен обеспечить доступность этой информации для всех возможных участников.</w:t>
      </w:r>
    </w:p>
    <w:p w:rsidR="00CA1AD9" w:rsidRPr="000D515A" w:rsidRDefault="00CA1AD9" w:rsidP="00CA1AD9">
      <w:pPr>
        <w:spacing w:after="0" w:line="240" w:lineRule="auto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0D515A" w:rsidRDefault="00CA1AD9" w:rsidP="00CA1AD9">
      <w:pPr>
        <w:spacing w:after="0" w:line="240" w:lineRule="auto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Запрос в случае подачи по электронной почте печатную версию обьяснения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8. Разъяснение не </w:t>
      </w:r>
      <w:r w:rsidR="00F65AD9" w:rsidRPr="000D515A">
        <w:rPr>
          <w:rFonts w:ascii="Sylfaen" w:eastAsia="Times New Roman" w:hAnsi="Sylfaen" w:cs="Courier New"/>
          <w:sz w:val="18"/>
          <w:szCs w:val="18"/>
          <w:lang w:val="ru-RU"/>
        </w:rPr>
        <w:t>предоставляется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0D515A">
        <w:rPr>
          <w:rFonts w:ascii="Sylfaen" w:eastAsia="Times New Roman" w:hAnsi="Sylfaen" w:cs="Courier New"/>
          <w:sz w:val="18"/>
          <w:szCs w:val="18"/>
          <w:lang w:val="ru-RU"/>
        </w:rPr>
        <w:t>двух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календарн</w:t>
      </w:r>
      <w:r w:rsidR="00C773F4" w:rsidRPr="000D515A">
        <w:rPr>
          <w:rFonts w:ascii="Sylfaen" w:eastAsia="Times New Roman" w:hAnsi="Sylfaen" w:cs="Courier New"/>
          <w:sz w:val="18"/>
          <w:szCs w:val="18"/>
          <w:lang w:val="ru-RU"/>
        </w:rPr>
        <w:t>ых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дн</w:t>
      </w:r>
      <w:r w:rsidR="00C773F4" w:rsidRPr="000D515A">
        <w:rPr>
          <w:rFonts w:ascii="Sylfaen" w:eastAsia="Times New Roman" w:hAnsi="Sylfaen" w:cs="Courier New"/>
          <w:sz w:val="18"/>
          <w:szCs w:val="18"/>
          <w:lang w:val="ru-RU"/>
        </w:rPr>
        <w:t>ей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после опроса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9.</w:t>
      </w:r>
      <w:r w:rsidR="0026740D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0.</w:t>
      </w:r>
      <w:r w:rsidR="0026740D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0D515A">
        <w:rPr>
          <w:rFonts w:ascii="Sylfaen" w:eastAsia="Times New Roman" w:hAnsi="Sylfaen" w:cs="Courier New"/>
          <w:sz w:val="18"/>
          <w:szCs w:val="18"/>
          <w:lang w:val="ru-RU"/>
        </w:rPr>
        <w:t>ода</w:t>
      </w:r>
      <w:r w:rsidR="00F565F9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чи 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предквалификационной заявк</w:t>
      </w:r>
      <w:r w:rsidR="00F565F9" w:rsidRPr="000D515A">
        <w:rPr>
          <w:rFonts w:ascii="Sylfaen" w:eastAsia="Times New Roman" w:hAnsi="Sylfaen" w:cs="Courier New"/>
          <w:sz w:val="18"/>
          <w:szCs w:val="18"/>
          <w:lang w:val="ru-RU"/>
        </w:rPr>
        <w:t>и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0D515A">
        <w:rPr>
          <w:rFonts w:ascii="Sylfaen" w:eastAsia="Times New Roman" w:hAnsi="Sylfaen" w:cs="Courier New"/>
          <w:sz w:val="18"/>
          <w:szCs w:val="18"/>
          <w:lang w:val="ru-RU"/>
        </w:rPr>
        <w:t>ях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.</w:t>
      </w:r>
    </w:p>
    <w:p w:rsidR="00320F2C" w:rsidRPr="000D515A" w:rsidRDefault="00320F2C" w:rsidP="00320F2C">
      <w:pPr>
        <w:spacing w:after="0" w:line="240" w:lineRule="auto"/>
        <w:jc w:val="center"/>
        <w:rPr>
          <w:rFonts w:ascii="Sylfaen" w:eastAsia="Times New Roman" w:hAnsi="Sylfaen" w:cs="Courier New"/>
          <w:sz w:val="18"/>
          <w:szCs w:val="18"/>
          <w:lang w:val="ru-RU"/>
        </w:rPr>
      </w:pPr>
    </w:p>
    <w:p w:rsidR="00243133" w:rsidRPr="000D515A" w:rsidRDefault="00243133" w:rsidP="00320F2C">
      <w:pPr>
        <w:spacing w:after="0" w:line="240" w:lineRule="auto"/>
        <w:jc w:val="center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IV. О ПОРЯДКЕ ПОДАЧИ ПРЕДКВАЛИФИКАЦИОННОЙ ЗАЯВКЕ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:rsidR="00243133" w:rsidRPr="000D515A" w:rsidRDefault="00243133" w:rsidP="00F565F9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:rsidR="00243133" w:rsidRPr="000D515A" w:rsidRDefault="00F565F9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lastRenderedPageBreak/>
        <w:t>1</w:t>
      </w:r>
      <w:r w:rsidR="00243133" w:rsidRPr="000D515A">
        <w:rPr>
          <w:rFonts w:ascii="Sylfaen" w:eastAsia="Times New Roman" w:hAnsi="Sylfaen" w:cs="Courier New"/>
          <w:sz w:val="18"/>
          <w:szCs w:val="18"/>
          <w:lang w:val="ru-RU"/>
        </w:rPr>
        <w:t>) документальном форме, с закрытым конвертом, склеенным. На конверте языком предквалификаионной заявки указывается:</w:t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б) Код Процесса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ab/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телефона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 w:rsidR="001720B9" w:rsidRPr="000D515A">
        <w:rPr>
          <w:rFonts w:ascii="Sylfaen" w:eastAsia="Times New Roman" w:hAnsi="Sylfaen" w:cs="Courier New"/>
          <w:sz w:val="18"/>
          <w:szCs w:val="18"/>
          <w:lang w:val="ru-RU"/>
        </w:rPr>
        <w:t>0</w:t>
      </w:r>
      <w:r w:rsidR="00F5180A" w:rsidRPr="000D515A">
        <w:rPr>
          <w:rFonts w:ascii="Sylfaen" w:eastAsia="Times New Roman" w:hAnsi="Sylfaen" w:cs="Courier New"/>
          <w:sz w:val="18"/>
          <w:szCs w:val="18"/>
          <w:lang w:val="ru-RU"/>
        </w:rPr>
        <w:t>8</w:t>
      </w:r>
      <w:r w:rsidR="00E409B5" w:rsidRPr="000D515A">
        <w:rPr>
          <w:rFonts w:ascii="Sylfaen" w:eastAsia="Times New Roman" w:hAnsi="Sylfaen" w:cs="Courier New"/>
          <w:sz w:val="18"/>
          <w:szCs w:val="18"/>
          <w:lang w:val="ru-RU"/>
        </w:rPr>
        <w:t>.</w:t>
      </w:r>
      <w:r w:rsidR="006952CB" w:rsidRPr="000D515A">
        <w:rPr>
          <w:rFonts w:ascii="Sylfaen" w:eastAsia="Times New Roman" w:hAnsi="Sylfaen" w:cs="Courier New"/>
          <w:sz w:val="18"/>
          <w:szCs w:val="18"/>
          <w:lang w:val="ru-RU"/>
        </w:rPr>
        <w:t>01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.20</w:t>
      </w:r>
      <w:r w:rsidR="00E409B5" w:rsidRPr="000D515A">
        <w:rPr>
          <w:rFonts w:ascii="Sylfaen" w:eastAsia="Times New Roman" w:hAnsi="Sylfaen" w:cs="Courier New"/>
          <w:sz w:val="18"/>
          <w:szCs w:val="18"/>
          <w:lang w:val="ru-RU"/>
        </w:rPr>
        <w:t>2</w:t>
      </w:r>
      <w:r w:rsidR="006952CB" w:rsidRPr="000D515A">
        <w:rPr>
          <w:rFonts w:ascii="Sylfaen" w:eastAsia="Times New Roman" w:hAnsi="Sylfaen" w:cs="Courier New"/>
          <w:sz w:val="18"/>
          <w:szCs w:val="18"/>
          <w:lang w:val="ru-RU"/>
        </w:rPr>
        <w:t>6</w:t>
      </w:r>
      <w:r w:rsidR="007C3B99" w:rsidRPr="000D515A">
        <w:rPr>
          <w:rFonts w:ascii="Sylfaen" w:eastAsia="Times New Roman" w:hAnsi="Sylfaen" w:cs="Courier New"/>
          <w:sz w:val="18"/>
          <w:szCs w:val="18"/>
          <w:lang w:val="ru-RU"/>
        </w:rPr>
        <w:t>г.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, в 1</w:t>
      </w:r>
      <w:r w:rsidR="00BB2F39" w:rsidRPr="000D515A">
        <w:rPr>
          <w:rFonts w:ascii="Sylfaen" w:eastAsia="Times New Roman" w:hAnsi="Sylfaen" w:cs="Courier New"/>
          <w:sz w:val="18"/>
          <w:szCs w:val="18"/>
          <w:lang w:val="ru-RU"/>
        </w:rPr>
        <w:t>1</w:t>
      </w:r>
      <w:r w:rsidR="00A86194" w:rsidRPr="000D515A">
        <w:rPr>
          <w:rFonts w:ascii="Sylfaen" w:eastAsia="Times New Roman" w:hAnsi="Sylfaen" w:cs="Courier New"/>
          <w:sz w:val="18"/>
          <w:szCs w:val="18"/>
          <w:lang w:val="ru-RU"/>
        </w:rPr>
        <w:t>:</w:t>
      </w:r>
      <w:r w:rsidR="005219A4" w:rsidRPr="000D515A">
        <w:rPr>
          <w:rFonts w:ascii="Sylfaen" w:eastAsia="Times New Roman" w:hAnsi="Sylfaen" w:cs="Courier New"/>
          <w:sz w:val="18"/>
          <w:szCs w:val="18"/>
          <w:lang w:val="ru-RU"/>
        </w:rPr>
        <w:t>0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0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0D515A">
        <w:rPr>
          <w:rFonts w:ascii="Sylfaen" w:eastAsia="Times New Roman" w:hAnsi="Sylfaen" w:cs="Courier New"/>
          <w:sz w:val="18"/>
          <w:szCs w:val="18"/>
          <w:lang w:val="ru-RU"/>
        </w:rPr>
        <w:t>рганизации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Закупов  МО, РА</w:t>
      </w:r>
      <w:r w:rsidR="001D03F3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, </w:t>
      </w:r>
      <w:r w:rsidR="00B56AEF" w:rsidRPr="000D515A">
        <w:rPr>
          <w:rFonts w:ascii="Sylfaen" w:eastAsia="Times New Roman" w:hAnsi="Sylfaen" w:cs="Courier New"/>
          <w:sz w:val="18"/>
          <w:szCs w:val="18"/>
          <w:lang w:val="ru-RU"/>
        </w:rPr>
        <w:t>каб. 2078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).</w:t>
      </w:r>
    </w:p>
    <w:p w:rsidR="007A2956" w:rsidRPr="000D515A" w:rsidRDefault="007A2956" w:rsidP="007A2956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D95FF9" w:rsidRPr="000D515A" w:rsidRDefault="00D95FF9" w:rsidP="00D95FF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   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0D515A" w:rsidRDefault="00243133" w:rsidP="007A2956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1422BD" w:rsidRPr="000D515A">
        <w:rPr>
          <w:rFonts w:ascii="Sylfaen" w:eastAsia="Times New Roman" w:hAnsi="Sylfaen" w:cs="Courier New"/>
          <w:sz w:val="18"/>
          <w:szCs w:val="18"/>
          <w:lang w:val="ru-RU"/>
        </w:rPr>
        <w:t>главный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специалист Управления </w:t>
      </w:r>
      <w:r w:rsidR="0014255C" w:rsidRPr="000D515A">
        <w:rPr>
          <w:rFonts w:ascii="Sylfaen" w:eastAsia="Times New Roman" w:hAnsi="Sylfaen" w:cs="Courier New"/>
          <w:sz w:val="18"/>
          <w:szCs w:val="18"/>
          <w:lang w:val="ru-RU"/>
        </w:rPr>
        <w:t>Организации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Закупов МО РА</w:t>
      </w:r>
      <w:r w:rsidR="001B73CB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  <w:r w:rsidR="001D03F3" w:rsidRPr="000D515A">
        <w:rPr>
          <w:rFonts w:ascii="Sylfaen" w:eastAsia="Times New Roman" w:hAnsi="Sylfaen" w:cs="Courier New"/>
          <w:sz w:val="18"/>
          <w:szCs w:val="18"/>
          <w:lang w:val="ru-RU"/>
        </w:rPr>
        <w:t>Л.Тазаян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.</w:t>
      </w:r>
      <w:r w:rsidR="00D623AF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Заявки регистрируются секретарем в журнале в порядке их поступления, отметив в журнале номер, дату и время.По запросу участника </w:t>
      </w:r>
      <w:bookmarkStart w:id="0" w:name="_GoBack"/>
      <w:bookmarkEnd w:id="0"/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5. Участник по предквалификационным заявкам представляет:</w:t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N</w:t>
      </w:r>
      <w:r w:rsidR="003A1F32"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 1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.</w:t>
      </w:r>
    </w:p>
    <w:p w:rsidR="00243133" w:rsidRPr="000D515A" w:rsidRDefault="00243133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0D515A">
        <w:rPr>
          <w:rFonts w:ascii="Sylfaen" w:eastAsia="Times New Roman" w:hAnsi="Sylfaen" w:cs="Courier New"/>
          <w:sz w:val="18"/>
          <w:szCs w:val="18"/>
          <w:lang w:val="ru-RU"/>
        </w:rPr>
        <w:t>N</w:t>
      </w: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2;</w:t>
      </w:r>
    </w:p>
    <w:p w:rsidR="00243133" w:rsidRPr="000D515A" w:rsidRDefault="0014255C" w:rsidP="00320F2C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3</w:t>
      </w:r>
      <w:r w:rsidR="00243133" w:rsidRPr="000D515A">
        <w:rPr>
          <w:rFonts w:ascii="Sylfaen" w:eastAsia="Times New Roman" w:hAnsi="Sylfaen" w:cs="Courier New"/>
          <w:sz w:val="18"/>
          <w:szCs w:val="18"/>
          <w:lang w:val="ru-RU"/>
        </w:rPr>
        <w:t>) копия совместного договора, если участники принимают участие в процессе закупа в порядке совместной деятельности( консорциум).</w:t>
      </w:r>
    </w:p>
    <w:p w:rsidR="007306DF" w:rsidRPr="000D515A" w:rsidRDefault="007306DF" w:rsidP="007306DF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0D515A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0D515A">
        <w:rPr>
          <w:rFonts w:ascii="Sylfaen" w:eastAsia="Times New Roman" w:hAnsi="Sylfaen" w:cs="Courier New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0D515A" w:rsidRDefault="00243133" w:rsidP="00320F2C">
      <w:pPr>
        <w:spacing w:after="0" w:line="240" w:lineRule="auto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</w:p>
    <w:p w:rsidR="00243133" w:rsidRPr="000D515A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</w:rPr>
        <w:t>V</w:t>
      </w:r>
      <w:r w:rsidRPr="000D515A">
        <w:rPr>
          <w:rFonts w:ascii="Sylfaen" w:hAnsi="Sylfaen"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:rsidR="00243133" w:rsidRPr="000D515A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1720B9" w:rsidRPr="000D515A">
        <w:rPr>
          <w:rFonts w:ascii="Sylfaen" w:hAnsi="Sylfaen" w:cs="Sylfaen"/>
          <w:sz w:val="18"/>
          <w:szCs w:val="18"/>
          <w:lang w:val="ru-RU"/>
        </w:rPr>
        <w:t>0</w:t>
      </w:r>
      <w:r w:rsidR="00F5180A" w:rsidRPr="000D515A">
        <w:rPr>
          <w:rFonts w:ascii="Sylfaen" w:hAnsi="Sylfaen" w:cs="Sylfaen"/>
          <w:sz w:val="18"/>
          <w:szCs w:val="18"/>
          <w:lang w:val="ru-RU"/>
        </w:rPr>
        <w:t>8</w:t>
      </w:r>
      <w:r w:rsidR="00E409B5" w:rsidRPr="000D515A">
        <w:rPr>
          <w:rFonts w:ascii="Sylfaen" w:hAnsi="Sylfaen" w:cs="Sylfaen"/>
          <w:sz w:val="18"/>
          <w:szCs w:val="18"/>
          <w:lang w:val="ru-RU"/>
        </w:rPr>
        <w:t>.</w:t>
      </w:r>
      <w:r w:rsidR="006952CB" w:rsidRPr="000D515A">
        <w:rPr>
          <w:rFonts w:ascii="Sylfaen" w:hAnsi="Sylfaen" w:cs="Sylfaen"/>
          <w:sz w:val="18"/>
          <w:szCs w:val="18"/>
          <w:lang w:val="ru-RU"/>
        </w:rPr>
        <w:t>01</w:t>
      </w:r>
      <w:r w:rsidR="00E409B5" w:rsidRPr="000D515A">
        <w:rPr>
          <w:rFonts w:ascii="Sylfaen" w:hAnsi="Sylfaen" w:cs="Sylfaen"/>
          <w:sz w:val="18"/>
          <w:szCs w:val="18"/>
          <w:lang w:val="ru-RU"/>
        </w:rPr>
        <w:t>.202</w:t>
      </w:r>
      <w:r w:rsidR="006952CB" w:rsidRPr="000D515A">
        <w:rPr>
          <w:rFonts w:ascii="Sylfaen" w:hAnsi="Sylfaen" w:cs="Sylfaen"/>
          <w:sz w:val="18"/>
          <w:szCs w:val="18"/>
          <w:lang w:val="ru-RU"/>
        </w:rPr>
        <w:t>6</w:t>
      </w:r>
      <w:r w:rsidR="007C3B99" w:rsidRPr="000D515A">
        <w:rPr>
          <w:rFonts w:ascii="Sylfaen" w:hAnsi="Sylfaen" w:cs="Sylfaen"/>
          <w:sz w:val="18"/>
          <w:szCs w:val="18"/>
          <w:lang w:val="ru-RU"/>
        </w:rPr>
        <w:t>г</w:t>
      </w:r>
      <w:r w:rsidR="007C3B99" w:rsidRPr="000D515A">
        <w:rPr>
          <w:rFonts w:ascii="Sylfaen" w:hAnsi="Sylfaen"/>
          <w:sz w:val="18"/>
          <w:szCs w:val="18"/>
          <w:lang w:val="ru-RU"/>
        </w:rPr>
        <w:t>.</w:t>
      </w:r>
      <w:r w:rsidR="00F11406" w:rsidRPr="000D515A">
        <w:rPr>
          <w:rFonts w:ascii="Sylfaen" w:hAnsi="Sylfaen" w:cs="Sylfaen"/>
          <w:sz w:val="18"/>
          <w:szCs w:val="18"/>
          <w:lang w:val="ru-RU"/>
        </w:rPr>
        <w:t xml:space="preserve">, в </w:t>
      </w:r>
      <w:r w:rsidR="00E722DD" w:rsidRPr="000D515A">
        <w:rPr>
          <w:rFonts w:ascii="Sylfaen" w:hAnsi="Sylfaen" w:cs="Sylfaen"/>
          <w:sz w:val="18"/>
          <w:szCs w:val="18"/>
          <w:lang w:val="ru-RU"/>
        </w:rPr>
        <w:t>1</w:t>
      </w:r>
      <w:r w:rsidR="00782DA8" w:rsidRPr="000D515A">
        <w:rPr>
          <w:rFonts w:ascii="Sylfaen" w:hAnsi="Sylfaen" w:cs="Sylfaen"/>
          <w:sz w:val="18"/>
          <w:szCs w:val="18"/>
          <w:lang w:val="ru-RU"/>
        </w:rPr>
        <w:t>1</w:t>
      </w:r>
      <w:r w:rsidR="00E722DD" w:rsidRPr="000D515A">
        <w:rPr>
          <w:rFonts w:ascii="Sylfaen" w:hAnsi="Sylfaen" w:cs="Sylfaen"/>
          <w:sz w:val="18"/>
          <w:szCs w:val="18"/>
          <w:lang w:val="ru-RU"/>
        </w:rPr>
        <w:t>:</w:t>
      </w:r>
      <w:r w:rsidR="005219A4" w:rsidRPr="000D515A">
        <w:rPr>
          <w:rFonts w:ascii="Sylfaen" w:hAnsi="Sylfaen" w:cs="Sylfaen"/>
          <w:sz w:val="18"/>
          <w:szCs w:val="18"/>
          <w:lang w:val="ru-RU"/>
        </w:rPr>
        <w:t>0</w:t>
      </w:r>
      <w:r w:rsidR="00E722DD" w:rsidRPr="000D515A">
        <w:rPr>
          <w:rFonts w:ascii="Sylfaen" w:hAnsi="Sylfaen" w:cs="Sylfaen"/>
          <w:sz w:val="18"/>
          <w:szCs w:val="18"/>
          <w:lang w:val="ru-RU"/>
        </w:rPr>
        <w:t>0</w:t>
      </w:r>
      <w:r w:rsidRPr="000D515A">
        <w:rPr>
          <w:rFonts w:ascii="Sylfaen" w:hAnsi="Sylfaen"/>
          <w:sz w:val="18"/>
          <w:szCs w:val="18"/>
          <w:lang w:val="ru-RU"/>
        </w:rPr>
        <w:t>,</w:t>
      </w:r>
      <w:r w:rsidRPr="000D515A">
        <w:rPr>
          <w:rFonts w:ascii="Sylfaen" w:hAnsi="Sylfaen" w:cs="Sylfaen"/>
          <w:sz w:val="18"/>
          <w:szCs w:val="18"/>
          <w:lang w:val="ru-RU"/>
        </w:rPr>
        <w:t xml:space="preserve"> по адресу Багреванд 5</w:t>
      </w:r>
      <w:r w:rsidRPr="000D515A">
        <w:rPr>
          <w:rFonts w:ascii="Sylfaen" w:hAnsi="Sylfaen"/>
          <w:sz w:val="18"/>
          <w:szCs w:val="18"/>
          <w:lang w:val="ru-RU"/>
        </w:rPr>
        <w:t>.</w:t>
      </w:r>
      <w:r w:rsidR="00F11406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1B74AE" w:rsidRPr="000D515A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:rsidR="00243133" w:rsidRPr="000D515A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:rsidR="00243133" w:rsidRPr="000D515A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0D515A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0D515A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0D515A">
        <w:rPr>
          <w:rFonts w:ascii="Sylfaen" w:hAnsi="Sylfaen"/>
          <w:sz w:val="18"/>
          <w:szCs w:val="18"/>
          <w:lang w:val="ru-RU"/>
        </w:rPr>
        <w:t>председателю</w:t>
      </w:r>
      <w:r w:rsidRPr="000D515A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:rsidR="00243133" w:rsidRPr="000D515A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0D515A">
        <w:rPr>
          <w:rFonts w:ascii="Sylfaen" w:hAnsi="Sylfaen"/>
          <w:sz w:val="18"/>
          <w:szCs w:val="18"/>
          <w:lang w:val="ru-RU"/>
        </w:rPr>
        <w:t>председателю</w:t>
      </w:r>
      <w:r w:rsidRPr="000D515A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:rsidR="00243133" w:rsidRPr="000D515A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0D515A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:rsidR="00243133" w:rsidRPr="000D515A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0D515A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0D515A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:rsidR="006314C8" w:rsidRPr="000D515A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0D515A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0D515A">
        <w:rPr>
          <w:rFonts w:ascii="Sylfaen" w:eastAsia="Calibri" w:hAnsi="Sylfaen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0D515A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Pr="000D515A">
        <w:rPr>
          <w:rFonts w:ascii="Sylfaen" w:eastAsia="Calibri" w:hAnsi="Sylfaen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0D515A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Pr="000D515A">
        <w:rPr>
          <w:rFonts w:ascii="Sylfaen" w:eastAsia="Calibri" w:hAnsi="Sylfaen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0D515A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Pr="000D515A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0D515A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0D515A">
        <w:rPr>
          <w:rFonts w:ascii="Sylfaen" w:eastAsia="Calibri" w:hAnsi="Sylfaen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78</w:t>
      </w:r>
      <w:r w:rsidRPr="000D515A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:rsidR="00243133" w:rsidRPr="000D515A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0D515A">
        <w:rPr>
          <w:rFonts w:ascii="Sylfaen" w:hAnsi="Sylfaen"/>
          <w:sz w:val="18"/>
          <w:szCs w:val="18"/>
          <w:lang w:val="ru-RU"/>
        </w:rPr>
        <w:t xml:space="preserve">дедушка, бабушка, внук, </w:t>
      </w:r>
      <w:r w:rsidRPr="000D515A">
        <w:rPr>
          <w:rFonts w:ascii="Sylfaen" w:hAnsi="Sylfaen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0D515A">
        <w:rPr>
          <w:rFonts w:ascii="Sylfaen" w:hAnsi="Sylfaen"/>
          <w:sz w:val="18"/>
          <w:szCs w:val="18"/>
          <w:lang w:val="ru-RU"/>
        </w:rPr>
        <w:t>, дедушка, бабушка, внук</w:t>
      </w:r>
      <w:r w:rsidRPr="000D515A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0D515A">
        <w:rPr>
          <w:rFonts w:ascii="Sylfaen" w:hAnsi="Sylfaen"/>
          <w:sz w:val="18"/>
          <w:szCs w:val="18"/>
          <w:lang w:val="hy-AM"/>
        </w:rPr>
        <w:t>Еслиесть</w:t>
      </w:r>
      <w:r w:rsidRPr="000D515A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0D515A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0D515A">
        <w:rPr>
          <w:rFonts w:ascii="Sylfaen" w:hAnsi="Sylfaen"/>
          <w:sz w:val="18"/>
          <w:szCs w:val="18"/>
          <w:lang w:val="ru-RU"/>
        </w:rPr>
        <w:t xml:space="preserve">, </w:t>
      </w:r>
      <w:r w:rsidRPr="000D515A">
        <w:rPr>
          <w:rFonts w:ascii="Sylfaen" w:hAnsi="Sylfaen"/>
          <w:sz w:val="18"/>
          <w:szCs w:val="18"/>
          <w:lang w:val="ru-RU"/>
        </w:rPr>
        <w:lastRenderedPageBreak/>
        <w:t>то</w:t>
      </w:r>
      <w:r w:rsidRPr="000D515A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0D515A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0D515A">
        <w:rPr>
          <w:rFonts w:ascii="Sylfaen" w:hAnsi="Sylfaen"/>
          <w:sz w:val="18"/>
          <w:szCs w:val="18"/>
          <w:lang w:val="hy-AM"/>
        </w:rPr>
        <w:t>член</w:t>
      </w:r>
      <w:r w:rsidRPr="000D515A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0D515A">
        <w:rPr>
          <w:rFonts w:ascii="Sylfaen" w:hAnsi="Sylfaen"/>
          <w:sz w:val="18"/>
          <w:szCs w:val="18"/>
          <w:lang w:val="hy-AM"/>
        </w:rPr>
        <w:t>ком</w:t>
      </w:r>
      <w:r w:rsidRPr="000D515A">
        <w:rPr>
          <w:rFonts w:ascii="Sylfaen" w:hAnsi="Sylfaen"/>
          <w:sz w:val="18"/>
          <w:szCs w:val="18"/>
          <w:lang w:val="ru-RU"/>
        </w:rPr>
        <w:t>иссии</w:t>
      </w:r>
      <w:r w:rsidRPr="000D515A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0D515A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0D515A">
        <w:rPr>
          <w:rFonts w:ascii="Sylfaen" w:hAnsi="Sylfaen"/>
          <w:sz w:val="18"/>
          <w:szCs w:val="18"/>
          <w:lang w:val="hy-AM"/>
        </w:rPr>
        <w:t>процедуры.</w:t>
      </w:r>
    </w:p>
    <w:p w:rsidR="00243133" w:rsidRPr="000D515A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0D515A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0D515A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0D515A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0D515A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0D515A">
        <w:rPr>
          <w:rFonts w:ascii="Sylfaen" w:hAnsi="Sylfaen"/>
          <w:sz w:val="18"/>
          <w:szCs w:val="18"/>
          <w:lang w:val="ru-RU"/>
        </w:rPr>
        <w:t>для</w:t>
      </w:r>
      <w:r w:rsidR="00865841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0D515A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0D515A">
        <w:rPr>
          <w:rFonts w:ascii="Sylfaen" w:hAnsi="Sylfaen"/>
          <w:sz w:val="18"/>
          <w:szCs w:val="18"/>
          <w:lang w:val="ru-RU"/>
        </w:rPr>
        <w:t>заявок,</w:t>
      </w:r>
      <w:r w:rsidR="00865841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0D515A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0D515A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:rsidR="007F7EC6" w:rsidRPr="000D515A" w:rsidRDefault="00243133" w:rsidP="00936BA6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25.</w:t>
      </w:r>
      <w:r w:rsidR="00865841" w:rsidRPr="000D515A">
        <w:rPr>
          <w:rFonts w:ascii="Sylfaen" w:hAnsi="Sylfaen"/>
          <w:sz w:val="18"/>
          <w:szCs w:val="18"/>
          <w:lang w:val="ru-RU"/>
        </w:rPr>
        <w:t xml:space="preserve"> </w:t>
      </w:r>
      <w:r w:rsidR="009175DD" w:rsidRPr="000D515A">
        <w:rPr>
          <w:rFonts w:ascii="Sylfaen" w:hAnsi="Sylfaen"/>
          <w:sz w:val="18"/>
          <w:szCs w:val="18"/>
          <w:lang w:val="ru-RU"/>
        </w:rPr>
        <w:t xml:space="preserve">Право на участие в </w:t>
      </w:r>
      <w:r w:rsidR="007F066A" w:rsidRPr="000D515A">
        <w:rPr>
          <w:rFonts w:ascii="GHEA Grapalat" w:hAnsi="GHEA Grapalat" w:cs="GHEA Grapalat"/>
          <w:sz w:val="18"/>
          <w:szCs w:val="18"/>
          <w:lang w:val="ru-RU"/>
        </w:rPr>
        <w:t xml:space="preserve">процедуре </w:t>
      </w:r>
      <w:r w:rsidR="007F066A" w:rsidRPr="000D515A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="009175DD" w:rsidRPr="000D515A">
        <w:rPr>
          <w:rFonts w:ascii="Sylfaen" w:hAnsi="Sylfaen"/>
          <w:sz w:val="18"/>
          <w:szCs w:val="18"/>
          <w:lang w:val="ru-RU"/>
        </w:rPr>
        <w:t>получают участники</w:t>
      </w:r>
      <w:r w:rsidR="001E3390" w:rsidRPr="000D515A">
        <w:rPr>
          <w:rFonts w:ascii="Sylfaen" w:hAnsi="Sylfaen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0D515A">
        <w:rPr>
          <w:rFonts w:ascii="Sylfaen" w:hAnsi="Sylfaen"/>
          <w:sz w:val="18"/>
          <w:szCs w:val="18"/>
          <w:lang w:val="ru-RU"/>
        </w:rPr>
        <w:t xml:space="preserve">которые </w:t>
      </w:r>
    </w:p>
    <w:p w:rsidR="007E50CE" w:rsidRPr="000D515A" w:rsidRDefault="007E50CE" w:rsidP="007E50CE">
      <w:pPr>
        <w:pStyle w:val="a4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0D515A">
        <w:rPr>
          <w:rFonts w:ascii="Sylfaen" w:eastAsia="Calibri" w:hAnsi="Sylfaen"/>
          <w:i w:val="0"/>
          <w:sz w:val="18"/>
          <w:szCs w:val="18"/>
          <w:lang w:val="ru-RU"/>
        </w:rPr>
        <w:t>1) В случае лиц, которые</w:t>
      </w:r>
      <w:r w:rsidR="00D623AF" w:rsidRPr="000D515A">
        <w:rPr>
          <w:rFonts w:ascii="Sylfaen" w:eastAsia="Calibri" w:hAnsi="Sylfaen"/>
          <w:i w:val="0"/>
          <w:sz w:val="18"/>
          <w:szCs w:val="18"/>
          <w:lang w:val="ru-RU"/>
        </w:rPr>
        <w:t xml:space="preserve"> </w:t>
      </w:r>
      <w:r w:rsidRPr="000D515A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0D515A">
        <w:rPr>
          <w:rFonts w:ascii="Sylfaen" w:eastAsia="Calibri" w:hAnsi="Sylfaen"/>
          <w:i w:val="0"/>
          <w:sz w:val="18"/>
          <w:szCs w:val="18"/>
          <w:lang w:val="ru-RU"/>
        </w:rPr>
        <w:t xml:space="preserve"> </w:t>
      </w:r>
      <w:r w:rsidRPr="000D515A">
        <w:rPr>
          <w:rFonts w:ascii="Sylfaen" w:eastAsia="Calibri" w:hAnsi="Sylfaen"/>
          <w:i w:val="0"/>
          <w:sz w:val="18"/>
          <w:szCs w:val="18"/>
          <w:lang w:val="ru-RU"/>
        </w:rPr>
        <w:t>резидентами</w:t>
      </w:r>
      <w:r w:rsidR="00D623AF" w:rsidRPr="000D515A">
        <w:rPr>
          <w:rFonts w:ascii="Sylfaen" w:eastAsia="Calibri" w:hAnsi="Sylfaen"/>
          <w:i w:val="0"/>
          <w:sz w:val="18"/>
          <w:szCs w:val="18"/>
          <w:lang w:val="ru-RU"/>
        </w:rPr>
        <w:t xml:space="preserve"> </w:t>
      </w:r>
      <w:r w:rsidRPr="000D515A">
        <w:rPr>
          <w:rFonts w:ascii="Sylfaen" w:eastAsia="Calibri" w:hAnsi="Sylfaen"/>
          <w:i w:val="0"/>
          <w:sz w:val="18"/>
          <w:szCs w:val="18"/>
          <w:lang w:val="ru-RU"/>
        </w:rPr>
        <w:t>Республики Армения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:rsidR="00F21EB0" w:rsidRPr="000D515A" w:rsidRDefault="007E50CE" w:rsidP="00F21EB0">
      <w:pPr>
        <w:pStyle w:val="a4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0D515A">
        <w:rPr>
          <w:rFonts w:ascii="Sylfaen" w:eastAsia="Calibri" w:hAnsi="Sylfaen"/>
          <w:i w:val="0"/>
          <w:sz w:val="18"/>
          <w:szCs w:val="18"/>
          <w:lang w:val="ru-RU"/>
        </w:rPr>
        <w:t>2) В случае лиц, которые</w:t>
      </w:r>
      <w:r w:rsidR="00D623AF" w:rsidRPr="000D515A">
        <w:rPr>
          <w:rFonts w:ascii="Sylfaen" w:eastAsia="Calibri" w:hAnsi="Sylfaen"/>
          <w:i w:val="0"/>
          <w:sz w:val="18"/>
          <w:szCs w:val="18"/>
          <w:lang w:val="ru-RU"/>
        </w:rPr>
        <w:t xml:space="preserve"> </w:t>
      </w:r>
      <w:r w:rsidRPr="000D515A">
        <w:rPr>
          <w:rFonts w:ascii="Sylfaen" w:eastAsia="Calibri" w:hAnsi="Sylfaen"/>
          <w:i w:val="0"/>
          <w:sz w:val="18"/>
          <w:szCs w:val="18"/>
          <w:lang w:val="ru-RU"/>
        </w:rPr>
        <w:t>не</w:t>
      </w:r>
      <w:r w:rsidR="00D623AF" w:rsidRPr="000D515A">
        <w:rPr>
          <w:rFonts w:ascii="Sylfaen" w:eastAsia="Calibri" w:hAnsi="Sylfaen"/>
          <w:i w:val="0"/>
          <w:sz w:val="18"/>
          <w:szCs w:val="18"/>
          <w:lang w:val="ru-RU"/>
        </w:rPr>
        <w:t xml:space="preserve"> </w:t>
      </w:r>
      <w:r w:rsidRPr="000D515A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0D515A">
        <w:rPr>
          <w:rFonts w:ascii="Sylfaen" w:eastAsia="Calibri" w:hAnsi="Sylfaen"/>
          <w:i w:val="0"/>
          <w:sz w:val="18"/>
          <w:szCs w:val="18"/>
          <w:lang w:val="ru-RU"/>
        </w:rPr>
        <w:t xml:space="preserve"> </w:t>
      </w:r>
      <w:r w:rsidRPr="000D515A">
        <w:rPr>
          <w:rFonts w:ascii="Sylfaen" w:eastAsia="Calibri" w:hAnsi="Sylfaen"/>
          <w:i w:val="0"/>
          <w:sz w:val="18"/>
          <w:szCs w:val="18"/>
          <w:lang w:val="ru-RU"/>
        </w:rPr>
        <w:t>резидентами Республики Армения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</w:t>
      </w:r>
      <w:r w:rsidR="00F21EB0" w:rsidRPr="000D515A">
        <w:rPr>
          <w:rFonts w:ascii="Sylfaen" w:eastAsia="Calibri" w:hAnsi="Sylfaen"/>
          <w:i w:val="0"/>
          <w:sz w:val="18"/>
          <w:szCs w:val="18"/>
          <w:lang w:val="ru-RU"/>
        </w:rPr>
        <w:t>, 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:rsidR="00B808F5" w:rsidRPr="000D515A" w:rsidRDefault="00F21EB0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 xml:space="preserve">  </w:t>
      </w:r>
      <w:r w:rsidR="009175DD" w:rsidRPr="000D515A">
        <w:rPr>
          <w:rFonts w:ascii="Sylfaen" w:hAnsi="Sylfaen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0D515A">
        <w:rPr>
          <w:rFonts w:ascii="Sylfaen" w:hAnsi="Sylfaen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:rsidR="007E50CE" w:rsidRPr="000D515A" w:rsidRDefault="007E50CE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:rsidR="00243133" w:rsidRPr="000D515A" w:rsidRDefault="00243133" w:rsidP="00E722DD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af-ZA"/>
        </w:rPr>
        <w:t>26. Предквалифицированны</w:t>
      </w:r>
      <w:r w:rsidRPr="000D515A">
        <w:rPr>
          <w:rFonts w:ascii="Sylfaen" w:hAnsi="Sylfaen"/>
          <w:sz w:val="18"/>
          <w:szCs w:val="18"/>
          <w:lang w:val="ru-RU"/>
        </w:rPr>
        <w:t>м</w:t>
      </w:r>
      <w:r w:rsidRPr="000D515A">
        <w:rPr>
          <w:rFonts w:ascii="Sylfaen" w:hAnsi="Sylfaen"/>
          <w:sz w:val="18"/>
          <w:szCs w:val="18"/>
          <w:lang w:val="af-ZA"/>
        </w:rPr>
        <w:t xml:space="preserve"> участник</w:t>
      </w:r>
      <w:r w:rsidRPr="000D515A">
        <w:rPr>
          <w:rFonts w:ascii="Sylfaen" w:hAnsi="Sylfaen"/>
          <w:sz w:val="18"/>
          <w:szCs w:val="18"/>
          <w:lang w:val="ru-RU"/>
        </w:rPr>
        <w:t>ам</w:t>
      </w:r>
      <w:r w:rsidRPr="000D515A">
        <w:rPr>
          <w:rFonts w:ascii="Sylfaen" w:hAnsi="Sylfaen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CE27A7" w:rsidRPr="000D515A">
        <w:rPr>
          <w:rFonts w:ascii="Sylfaen" w:hAnsi="Sylfaen" w:cs="Sylfaen"/>
          <w:sz w:val="18"/>
          <w:szCs w:val="18"/>
          <w:lang w:val="ru-RU"/>
        </w:rPr>
        <w:t>закрытого целевого конкурса</w:t>
      </w:r>
      <w:r w:rsidR="0018394D" w:rsidRPr="000D515A">
        <w:rPr>
          <w:rFonts w:ascii="Sylfaen" w:hAnsi="Sylfaen"/>
          <w:sz w:val="18"/>
          <w:szCs w:val="18"/>
          <w:lang w:val="af-ZA"/>
        </w:rPr>
        <w:t xml:space="preserve"> </w:t>
      </w:r>
      <w:r w:rsidRPr="000D515A">
        <w:rPr>
          <w:rFonts w:ascii="Sylfaen" w:hAnsi="Sylfaen"/>
          <w:sz w:val="18"/>
          <w:szCs w:val="18"/>
          <w:lang w:val="af-ZA"/>
        </w:rPr>
        <w:t>тендера считается</w:t>
      </w:r>
      <w:r w:rsidRPr="000D515A">
        <w:rPr>
          <w:rFonts w:ascii="Sylfaen" w:hAnsi="Sylfaen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0D515A">
        <w:rPr>
          <w:rFonts w:ascii="Sylfaen" w:hAnsi="Sylfaen"/>
          <w:sz w:val="18"/>
          <w:szCs w:val="18"/>
          <w:lang w:val="af-ZA"/>
        </w:rPr>
        <w:t xml:space="preserve"> т</w:t>
      </w:r>
      <w:r w:rsidRPr="000D515A">
        <w:rPr>
          <w:rFonts w:ascii="Sylfaen" w:hAnsi="Sylfaen"/>
          <w:sz w:val="18"/>
          <w:szCs w:val="18"/>
          <w:lang w:val="ru-RU"/>
        </w:rPr>
        <w:t>ем</w:t>
      </w:r>
      <w:r w:rsidRPr="000D515A">
        <w:rPr>
          <w:rFonts w:ascii="Sylfaen" w:hAnsi="Sylfaen"/>
          <w:sz w:val="18"/>
          <w:szCs w:val="18"/>
          <w:lang w:val="af-ZA"/>
        </w:rPr>
        <w:t xml:space="preserve"> же самым пунктом.</w:t>
      </w:r>
    </w:p>
    <w:p w:rsidR="00CA79FA" w:rsidRPr="000D515A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af-ZA"/>
        </w:rPr>
        <w:t>27.</w:t>
      </w:r>
      <w:r w:rsidRPr="000D515A">
        <w:rPr>
          <w:rFonts w:ascii="Sylfaen" w:hAnsi="Sylfaen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:rsidR="00CA79FA" w:rsidRPr="000D515A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0D515A">
        <w:rPr>
          <w:rFonts w:ascii="Sylfaen" w:hAnsi="Sylfaen"/>
          <w:sz w:val="18"/>
          <w:szCs w:val="18"/>
          <w:lang w:val="af-ZA"/>
        </w:rPr>
        <w:t>Более того, каждый</w:t>
      </w:r>
    </w:p>
    <w:p w:rsidR="00CA79FA" w:rsidRPr="000D515A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0D515A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0D515A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0D515A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0D515A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0D515A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43133" w:rsidRPr="000D515A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0D515A">
        <w:rPr>
          <w:rFonts w:ascii="Sylfaen" w:hAnsi="Sylfaen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0D515A">
        <w:rPr>
          <w:rFonts w:ascii="Sylfaen" w:hAnsi="Sylfaen"/>
          <w:sz w:val="18"/>
          <w:szCs w:val="18"/>
          <w:lang w:val="ru-RU"/>
        </w:rPr>
        <w:t>главным</w:t>
      </w:r>
      <w:r w:rsidRPr="000D515A">
        <w:rPr>
          <w:rFonts w:ascii="Sylfaen" w:hAnsi="Sylfaen"/>
          <w:sz w:val="18"/>
          <w:szCs w:val="18"/>
          <w:lang w:val="ru-RU"/>
        </w:rPr>
        <w:t xml:space="preserve"> специалист</w:t>
      </w:r>
      <w:r w:rsidR="00E722DD" w:rsidRPr="000D515A">
        <w:rPr>
          <w:rFonts w:ascii="Sylfaen" w:hAnsi="Sylfaen"/>
          <w:sz w:val="18"/>
          <w:szCs w:val="18"/>
          <w:lang w:val="ru-RU"/>
        </w:rPr>
        <w:t>ом</w:t>
      </w:r>
      <w:r w:rsidRPr="000D515A">
        <w:rPr>
          <w:rFonts w:ascii="Sylfaen" w:hAnsi="Sylfaen"/>
          <w:sz w:val="18"/>
          <w:szCs w:val="18"/>
          <w:lang w:val="ru-RU"/>
        </w:rPr>
        <w:t xml:space="preserve"> Управлени</w:t>
      </w:r>
      <w:r w:rsidR="00E722DD" w:rsidRPr="000D515A">
        <w:rPr>
          <w:rFonts w:ascii="Sylfaen" w:hAnsi="Sylfaen"/>
          <w:sz w:val="18"/>
          <w:szCs w:val="18"/>
          <w:lang w:val="ru-RU"/>
        </w:rPr>
        <w:t>я по</w:t>
      </w:r>
      <w:r w:rsidR="008A2A4D" w:rsidRPr="000D515A">
        <w:rPr>
          <w:rFonts w:ascii="Sylfaen" w:hAnsi="Sylfaen"/>
          <w:sz w:val="18"/>
          <w:szCs w:val="18"/>
          <w:lang w:val="ru-RU"/>
        </w:rPr>
        <w:t>организации</w:t>
      </w:r>
      <w:r w:rsidRPr="000D515A">
        <w:rPr>
          <w:rFonts w:ascii="Sylfaen" w:hAnsi="Sylfaen"/>
          <w:sz w:val="18"/>
          <w:szCs w:val="18"/>
          <w:lang w:val="ru-RU"/>
        </w:rPr>
        <w:t xml:space="preserve"> закупов МО РА, </w:t>
      </w:r>
      <w:r w:rsidR="00CA3C9A" w:rsidRPr="000D515A">
        <w:rPr>
          <w:rFonts w:ascii="Sylfaen" w:hAnsi="Sylfaen"/>
          <w:sz w:val="18"/>
          <w:szCs w:val="18"/>
          <w:lang w:val="ru-RU"/>
        </w:rPr>
        <w:t>Л.Тазаян</w:t>
      </w:r>
      <w:r w:rsidRPr="000D515A">
        <w:rPr>
          <w:rFonts w:ascii="Sylfaen" w:hAnsi="Sylfaen"/>
          <w:sz w:val="18"/>
          <w:szCs w:val="18"/>
          <w:lang w:val="ru-RU"/>
        </w:rPr>
        <w:t>ом.</w:t>
      </w:r>
    </w:p>
    <w:p w:rsidR="00E85FF6" w:rsidRPr="000D515A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:rsidR="00D727C4" w:rsidRPr="000D515A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:rsidR="00CA3C9A" w:rsidRPr="000D515A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0D515A">
        <w:rPr>
          <w:rFonts w:ascii="GHEA Grapalat" w:hAnsi="GHEA Grapalat" w:cs="GHEA Grapalat"/>
          <w:sz w:val="18"/>
          <w:szCs w:val="18"/>
          <w:lang w:val="ru-RU"/>
        </w:rPr>
        <w:t>Телефон: 010-66-24-94</w:t>
      </w:r>
    </w:p>
    <w:p w:rsidR="00CA3C9A" w:rsidRPr="000D515A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0D515A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Pr="000D515A">
        <w:rPr>
          <w:rFonts w:ascii="GHEA Grapalat" w:hAnsi="GHEA Grapalat" w:cs="GHEA Grapalat"/>
          <w:sz w:val="18"/>
          <w:szCs w:val="18"/>
        </w:rPr>
        <w:t>l</w:t>
      </w:r>
      <w:r w:rsidRPr="000D515A">
        <w:rPr>
          <w:rFonts w:ascii="GHEA Grapalat" w:hAnsi="GHEA Grapalat" w:cs="GHEA Grapalat"/>
          <w:sz w:val="18"/>
          <w:szCs w:val="18"/>
          <w:lang w:val="ru-RU"/>
        </w:rPr>
        <w:t>.</w:t>
      </w:r>
      <w:r w:rsidRPr="000D515A">
        <w:rPr>
          <w:rFonts w:ascii="GHEA Grapalat" w:hAnsi="GHEA Grapalat" w:cs="GHEA Grapalat"/>
          <w:sz w:val="18"/>
          <w:szCs w:val="18"/>
        </w:rPr>
        <w:t>tazayan</w:t>
      </w:r>
      <w:r w:rsidRPr="000D515A">
        <w:rPr>
          <w:rFonts w:ascii="GHEA Grapalat" w:hAnsi="GHEA Grapalat" w:cs="GHEA Grapalat"/>
          <w:sz w:val="18"/>
          <w:szCs w:val="18"/>
          <w:lang w:val="ru-RU"/>
        </w:rPr>
        <w:t>@</w:t>
      </w:r>
      <w:r w:rsidRPr="000D515A">
        <w:rPr>
          <w:rFonts w:ascii="GHEA Grapalat" w:hAnsi="GHEA Grapalat" w:cs="GHEA Grapalat"/>
          <w:sz w:val="18"/>
          <w:szCs w:val="18"/>
        </w:rPr>
        <w:t>mil</w:t>
      </w:r>
      <w:r w:rsidRPr="000D515A">
        <w:rPr>
          <w:rFonts w:ascii="GHEA Grapalat" w:hAnsi="GHEA Grapalat" w:cs="GHEA Grapalat"/>
          <w:sz w:val="18"/>
          <w:szCs w:val="18"/>
          <w:lang w:val="ru-RU"/>
        </w:rPr>
        <w:t>.</w:t>
      </w:r>
      <w:r w:rsidRPr="000D515A">
        <w:rPr>
          <w:rFonts w:ascii="GHEA Grapalat" w:hAnsi="GHEA Grapalat" w:cs="GHEA Grapalat"/>
          <w:sz w:val="18"/>
          <w:szCs w:val="18"/>
        </w:rPr>
        <w:t>am</w:t>
      </w:r>
    </w:p>
    <w:p w:rsidR="00CA3C9A" w:rsidRPr="000D515A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0D515A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:rsidR="00E409B5" w:rsidRPr="000D515A" w:rsidRDefault="00E409B5" w:rsidP="00E85FF6">
      <w:pPr>
        <w:pStyle w:val="2"/>
        <w:spacing w:after="0"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:rsidR="009C551A" w:rsidRPr="000D515A" w:rsidRDefault="009C551A" w:rsidP="00320F2C">
      <w:pPr>
        <w:pStyle w:val="2"/>
        <w:spacing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:rsidR="00420C6E" w:rsidRPr="000D515A" w:rsidRDefault="00420C6E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BD103D" w:rsidRPr="000D515A" w:rsidRDefault="00BD103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4E378D" w:rsidRPr="000D515A" w:rsidRDefault="004E378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4E378D" w:rsidRPr="000D515A" w:rsidRDefault="004E378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4E378D" w:rsidRPr="000D515A" w:rsidRDefault="004E378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4E378D" w:rsidRPr="000D515A" w:rsidRDefault="004E378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4E378D" w:rsidRPr="000D515A" w:rsidRDefault="004E378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4E378D" w:rsidRPr="000D515A" w:rsidRDefault="004E378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4E378D" w:rsidRPr="000D515A" w:rsidRDefault="004E378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4E378D" w:rsidRPr="000D515A" w:rsidRDefault="004E378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BD103D" w:rsidRPr="000D515A" w:rsidRDefault="00BD103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:rsidR="00E85FF6" w:rsidRPr="000D515A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0D515A">
        <w:rPr>
          <w:rFonts w:ascii="GHEA Grapalat" w:hAnsi="GHEA Grapalat" w:cs="GHEA Grapalat"/>
          <w:sz w:val="20"/>
          <w:szCs w:val="20"/>
        </w:rPr>
        <w:t>N</w:t>
      </w:r>
      <w:r w:rsidRPr="000D515A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0D515A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0D515A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0D515A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0D515A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0D515A">
        <w:rPr>
          <w:rFonts w:ascii="GHEA Grapalat" w:hAnsi="GHEA Grapalat" w:cs="GHEA Grapalat"/>
          <w:sz w:val="20"/>
          <w:szCs w:val="20"/>
          <w:lang w:val="ru-RU"/>
        </w:rPr>
        <w:t>"МО РА-</w:t>
      </w:r>
      <w:r w:rsidR="00737ABA" w:rsidRPr="000D515A">
        <w:rPr>
          <w:rFonts w:ascii="GHEA Grapalat" w:hAnsi="GHEA Grapalat" w:cs="GHEA Grapalat"/>
          <w:sz w:val="20"/>
          <w:szCs w:val="20"/>
          <w:lang w:val="ru-RU"/>
        </w:rPr>
        <w:t>ПНМАШДЗБ-25-10/56</w:t>
      </w:r>
      <w:r w:rsidR="00112F93" w:rsidRPr="000D515A">
        <w:rPr>
          <w:rFonts w:ascii="GHEA Grapalat" w:hAnsi="GHEA Grapalat" w:cs="GHEA Grapalat"/>
          <w:sz w:val="20"/>
          <w:szCs w:val="20"/>
          <w:lang w:val="ru-RU"/>
        </w:rPr>
        <w:t>"</w:t>
      </w:r>
      <w:r w:rsidR="00E85FF6" w:rsidRPr="000D515A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</w:p>
    <w:p w:rsidR="00E85FF6" w:rsidRPr="000D515A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FA0A0C" w:rsidRPr="000D515A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0D515A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0D515A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0D515A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0D515A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0D515A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</w:t>
      </w:r>
      <w:r w:rsidR="00E85FF6"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0D515A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0D515A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0D515A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0D515A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0D515A">
        <w:rPr>
          <w:rFonts w:ascii="Sylfaen" w:hAnsi="Sylfaen"/>
          <w:sz w:val="20"/>
          <w:szCs w:val="20"/>
          <w:lang w:val="ru-RU"/>
        </w:rPr>
        <w:t>"</w:t>
      </w:r>
      <w:r w:rsidR="00112F93" w:rsidRPr="000D515A">
        <w:rPr>
          <w:rFonts w:ascii="GHEA Grapalat" w:hAnsi="GHEA Grapalat" w:cs="GHEA Grapalat"/>
          <w:sz w:val="20"/>
          <w:szCs w:val="20"/>
          <w:lang w:val="ru-RU"/>
        </w:rPr>
        <w:t>МО РА-</w:t>
      </w:r>
      <w:r w:rsidR="00737ABA" w:rsidRPr="000D515A">
        <w:rPr>
          <w:rFonts w:ascii="GHEA Grapalat" w:hAnsi="GHEA Grapalat" w:cs="GHEA Grapalat"/>
          <w:sz w:val="20"/>
          <w:szCs w:val="20"/>
          <w:lang w:val="ru-RU"/>
        </w:rPr>
        <w:t>ПНМАШДЗБ-25-10/56</w:t>
      </w:r>
      <w:r w:rsidR="00112F93" w:rsidRPr="000D515A">
        <w:rPr>
          <w:rFonts w:ascii="GHEA Grapalat" w:hAnsi="GHEA Grapalat" w:cs="GHEA Grapalat"/>
          <w:sz w:val="20"/>
          <w:szCs w:val="20"/>
          <w:lang w:val="ru-RU"/>
        </w:rPr>
        <w:t>"</w:t>
      </w:r>
      <w:r w:rsidR="00112F93" w:rsidRPr="000D515A">
        <w:rPr>
          <w:rFonts w:ascii="Sylfaen" w:hAnsi="Sylfaen"/>
          <w:sz w:val="20"/>
          <w:szCs w:val="20"/>
          <w:lang w:val="ru-RU"/>
        </w:rPr>
        <w:t xml:space="preserve"> </w:t>
      </w:r>
      <w:r w:rsidRPr="000D515A">
        <w:rPr>
          <w:rFonts w:ascii="GHEA Grapalat" w:hAnsi="GHEA Grapalat" w:cs="GHEA Grapalat"/>
          <w:sz w:val="20"/>
          <w:szCs w:val="20"/>
          <w:lang w:val="ru-RU"/>
        </w:rPr>
        <w:t>заказчика Министерство Обороны РА, и подает заявку в соответствии с требованиями объявления о</w:t>
      </w:r>
      <w:r w:rsidRPr="000D515A">
        <w:rPr>
          <w:rFonts w:ascii="GHEA Grapalat" w:hAnsi="GHEA Grapalat" w:cs="GHEA Grapalat"/>
          <w:sz w:val="20"/>
          <w:szCs w:val="20"/>
        </w:rPr>
        <w:t> </w:t>
      </w:r>
      <w:r w:rsidRPr="000D515A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0D515A">
        <w:rPr>
          <w:rFonts w:ascii="GHEA Grapalat" w:hAnsi="GHEA Grapalat" w:cs="GHEA Grapalat"/>
          <w:sz w:val="20"/>
          <w:szCs w:val="20"/>
        </w:rPr>
        <w:t> </w:t>
      </w:r>
      <w:r w:rsidRPr="000D515A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0D515A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0D515A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0D515A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0D515A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0D515A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0D515A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0D515A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0D515A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0D515A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0D515A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0D515A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0D515A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0D515A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0D515A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0D515A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CE27A7" w:rsidRPr="000D515A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</w:p>
    <w:p w:rsidR="00CE27A7" w:rsidRPr="000D515A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</w:p>
    <w:p w:rsidR="00E85FF6" w:rsidRPr="000D515A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0D515A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0D515A">
        <w:rPr>
          <w:rFonts w:ascii="GHEA Grapalat" w:hAnsi="GHEA Grapalat" w:cs="GHEA Grapalat"/>
          <w:sz w:val="20"/>
        </w:rPr>
        <w:t>N</w:t>
      </w:r>
      <w:r w:rsidRPr="000D515A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0D515A" w:rsidRDefault="00E85FF6" w:rsidP="00F11406">
      <w:pPr>
        <w:pStyle w:val="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0D515A" w:rsidRDefault="00CE27A7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0D515A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0D515A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0D515A">
        <w:rPr>
          <w:rFonts w:ascii="GHEA Grapalat" w:hAnsi="GHEA Grapalat" w:cs="GHEA Grapalat"/>
          <w:sz w:val="20"/>
          <w:szCs w:val="20"/>
          <w:lang w:val="ru-RU"/>
        </w:rPr>
        <w:t>"МО РА-</w:t>
      </w:r>
      <w:r w:rsidR="00737ABA" w:rsidRPr="000D515A">
        <w:rPr>
          <w:rFonts w:ascii="GHEA Grapalat" w:hAnsi="GHEA Grapalat" w:cs="GHEA Grapalat"/>
          <w:sz w:val="20"/>
          <w:szCs w:val="20"/>
          <w:lang w:val="ru-RU"/>
        </w:rPr>
        <w:t>ПНМАШДЗБ-25-10/56</w:t>
      </w:r>
      <w:r w:rsidR="00112F93" w:rsidRPr="000D515A">
        <w:rPr>
          <w:rFonts w:ascii="GHEA Grapalat" w:hAnsi="GHEA Grapalat" w:cs="GHEA Grapalat"/>
          <w:sz w:val="20"/>
          <w:szCs w:val="20"/>
          <w:lang w:val="ru-RU"/>
        </w:rPr>
        <w:t>"</w:t>
      </w:r>
    </w:p>
    <w:p w:rsidR="00E85FF6" w:rsidRPr="000D515A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0D515A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0D515A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0D515A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0D515A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0D515A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0D515A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:rsidR="00E85FF6" w:rsidRPr="000D515A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0D515A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3E6AA4" w:rsidRPr="000D515A">
        <w:rPr>
          <w:rFonts w:ascii="GHEA Grapalat" w:hAnsi="GHEA Grapalat" w:cs="GHEA Grapalat"/>
          <w:sz w:val="20"/>
          <w:szCs w:val="20"/>
          <w:lang w:val="ru-RU"/>
        </w:rPr>
        <w:t>работы</w:t>
      </w:r>
      <w:r w:rsidRPr="000D515A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88"/>
        <w:gridCol w:w="2301"/>
        <w:gridCol w:w="6640"/>
      </w:tblGrid>
      <w:tr w:rsidR="000D515A" w:rsidRPr="000D515A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0D515A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0D515A" w:rsidRPr="000D515A" w:rsidTr="00E85FF6">
        <w:trPr>
          <w:trHeight w:val="193"/>
        </w:trPr>
        <w:tc>
          <w:tcPr>
            <w:tcW w:w="10029" w:type="dxa"/>
            <w:gridSpan w:val="3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0D515A" w:rsidRPr="000D515A" w:rsidTr="00E85FF6">
        <w:trPr>
          <w:trHeight w:val="250"/>
        </w:trPr>
        <w:tc>
          <w:tcPr>
            <w:tcW w:w="10029" w:type="dxa"/>
            <w:gridSpan w:val="3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0D515A" w:rsidRPr="000D515A" w:rsidTr="00E85FF6">
        <w:trPr>
          <w:trHeight w:val="205"/>
        </w:trPr>
        <w:tc>
          <w:tcPr>
            <w:tcW w:w="10029" w:type="dxa"/>
            <w:gridSpan w:val="3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0D515A" w:rsidRPr="000D515A" w:rsidTr="00E85FF6">
        <w:tc>
          <w:tcPr>
            <w:tcW w:w="1088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D515A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0D515A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0D515A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0D515A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0D515A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0D515A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сть, имя, фамилия руководителя)                                                        </w:t>
      </w:r>
      <w:r w:rsidRPr="000D515A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:rsidR="000E08F3" w:rsidRPr="000D515A" w:rsidRDefault="00E85FF6" w:rsidP="00E85FF6">
      <w:pPr>
        <w:spacing w:after="160" w:line="360" w:lineRule="auto"/>
        <w:jc w:val="center"/>
        <w:rPr>
          <w:rFonts w:ascii="Sylfaen" w:hAnsi="Sylfaen"/>
          <w:sz w:val="20"/>
          <w:szCs w:val="20"/>
          <w:lang w:val="ru-RU"/>
        </w:rPr>
      </w:pPr>
      <w:r w:rsidRPr="000D515A">
        <w:rPr>
          <w:sz w:val="20"/>
          <w:szCs w:val="20"/>
        </w:rPr>
        <w:t>М. П.</w:t>
      </w:r>
      <w:r w:rsidRPr="000D515A">
        <w:rPr>
          <w:sz w:val="20"/>
          <w:szCs w:val="20"/>
        </w:rPr>
        <w:tab/>
      </w:r>
    </w:p>
    <w:p w:rsidR="00815477" w:rsidRPr="000D515A" w:rsidRDefault="00815477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sectPr w:rsidR="00815477" w:rsidRPr="000D515A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5D58" w:rsidRDefault="009A5D58" w:rsidP="002C0C01">
      <w:pPr>
        <w:spacing w:after="0" w:line="240" w:lineRule="auto"/>
      </w:pPr>
      <w:r>
        <w:separator/>
      </w:r>
    </w:p>
  </w:endnote>
  <w:endnote w:type="continuationSeparator" w:id="0">
    <w:p w:rsidR="009A5D58" w:rsidRDefault="009A5D58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5D58" w:rsidRDefault="009A5D58" w:rsidP="002C0C01">
      <w:pPr>
        <w:spacing w:after="0" w:line="240" w:lineRule="auto"/>
      </w:pPr>
      <w:r>
        <w:separator/>
      </w:r>
    </w:p>
  </w:footnote>
  <w:footnote w:type="continuationSeparator" w:id="0">
    <w:p w:rsidR="009A5D58" w:rsidRDefault="009A5D58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0B71201C"/>
    <w:multiLevelType w:val="hybridMultilevel"/>
    <w:tmpl w:val="79EA618C"/>
    <w:lvl w:ilvl="0" w:tplc="3904DD5A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58B0"/>
    <w:rsid w:val="00016CDC"/>
    <w:rsid w:val="000208AD"/>
    <w:rsid w:val="0002243B"/>
    <w:rsid w:val="00025056"/>
    <w:rsid w:val="000324DC"/>
    <w:rsid w:val="00032F5D"/>
    <w:rsid w:val="00033666"/>
    <w:rsid w:val="00036564"/>
    <w:rsid w:val="00041727"/>
    <w:rsid w:val="00047053"/>
    <w:rsid w:val="00053431"/>
    <w:rsid w:val="00053633"/>
    <w:rsid w:val="000543A2"/>
    <w:rsid w:val="000572BA"/>
    <w:rsid w:val="00057CD9"/>
    <w:rsid w:val="00061DA6"/>
    <w:rsid w:val="00063272"/>
    <w:rsid w:val="00063B37"/>
    <w:rsid w:val="000650B0"/>
    <w:rsid w:val="00065569"/>
    <w:rsid w:val="0006628B"/>
    <w:rsid w:val="00072EE0"/>
    <w:rsid w:val="00075250"/>
    <w:rsid w:val="00080FF3"/>
    <w:rsid w:val="0008372F"/>
    <w:rsid w:val="000840DC"/>
    <w:rsid w:val="00096E14"/>
    <w:rsid w:val="000A0A18"/>
    <w:rsid w:val="000A12EF"/>
    <w:rsid w:val="000A22C6"/>
    <w:rsid w:val="000A280A"/>
    <w:rsid w:val="000A2D05"/>
    <w:rsid w:val="000A406A"/>
    <w:rsid w:val="000B05AD"/>
    <w:rsid w:val="000C041F"/>
    <w:rsid w:val="000C4786"/>
    <w:rsid w:val="000D3CF3"/>
    <w:rsid w:val="000D515A"/>
    <w:rsid w:val="000D7676"/>
    <w:rsid w:val="000E08F3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2E43"/>
    <w:rsid w:val="00112F93"/>
    <w:rsid w:val="001152E5"/>
    <w:rsid w:val="001208E5"/>
    <w:rsid w:val="001243B3"/>
    <w:rsid w:val="00126354"/>
    <w:rsid w:val="0013100E"/>
    <w:rsid w:val="00133CFE"/>
    <w:rsid w:val="00134E6C"/>
    <w:rsid w:val="00136993"/>
    <w:rsid w:val="00140D6D"/>
    <w:rsid w:val="001422BD"/>
    <w:rsid w:val="0014255C"/>
    <w:rsid w:val="0014745D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A0A38"/>
    <w:rsid w:val="001A260F"/>
    <w:rsid w:val="001A26DB"/>
    <w:rsid w:val="001B33D2"/>
    <w:rsid w:val="001B720D"/>
    <w:rsid w:val="001B73CB"/>
    <w:rsid w:val="001B74AE"/>
    <w:rsid w:val="001C4E8D"/>
    <w:rsid w:val="001C6810"/>
    <w:rsid w:val="001C7199"/>
    <w:rsid w:val="001D03F3"/>
    <w:rsid w:val="001D12C3"/>
    <w:rsid w:val="001D4A99"/>
    <w:rsid w:val="001E3390"/>
    <w:rsid w:val="001E435F"/>
    <w:rsid w:val="001E63A1"/>
    <w:rsid w:val="001F6059"/>
    <w:rsid w:val="001F61C1"/>
    <w:rsid w:val="001F7771"/>
    <w:rsid w:val="0020474C"/>
    <w:rsid w:val="00205A37"/>
    <w:rsid w:val="00212FE8"/>
    <w:rsid w:val="00215C9D"/>
    <w:rsid w:val="00216629"/>
    <w:rsid w:val="00217BCC"/>
    <w:rsid w:val="002273E2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4005"/>
    <w:rsid w:val="002568D5"/>
    <w:rsid w:val="00256D9D"/>
    <w:rsid w:val="002570AC"/>
    <w:rsid w:val="00264F6B"/>
    <w:rsid w:val="0026552A"/>
    <w:rsid w:val="0026595E"/>
    <w:rsid w:val="002673C8"/>
    <w:rsid w:val="0026740D"/>
    <w:rsid w:val="002760BB"/>
    <w:rsid w:val="0028112D"/>
    <w:rsid w:val="00283C5A"/>
    <w:rsid w:val="002849A8"/>
    <w:rsid w:val="00286A9A"/>
    <w:rsid w:val="00294E60"/>
    <w:rsid w:val="00296AC0"/>
    <w:rsid w:val="002A35CB"/>
    <w:rsid w:val="002A5EBA"/>
    <w:rsid w:val="002A7057"/>
    <w:rsid w:val="002A7085"/>
    <w:rsid w:val="002B11F4"/>
    <w:rsid w:val="002B17E5"/>
    <w:rsid w:val="002B1ACB"/>
    <w:rsid w:val="002B2300"/>
    <w:rsid w:val="002B37B9"/>
    <w:rsid w:val="002B39B5"/>
    <w:rsid w:val="002B6157"/>
    <w:rsid w:val="002C0C01"/>
    <w:rsid w:val="002C52F6"/>
    <w:rsid w:val="002C55A9"/>
    <w:rsid w:val="002D0640"/>
    <w:rsid w:val="002D2A0A"/>
    <w:rsid w:val="002D76AF"/>
    <w:rsid w:val="002E6C1B"/>
    <w:rsid w:val="002E7ED1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5055B"/>
    <w:rsid w:val="00353D9F"/>
    <w:rsid w:val="0035468B"/>
    <w:rsid w:val="00360F6E"/>
    <w:rsid w:val="00372FA4"/>
    <w:rsid w:val="00375E9E"/>
    <w:rsid w:val="003836D8"/>
    <w:rsid w:val="0039113C"/>
    <w:rsid w:val="003965AC"/>
    <w:rsid w:val="00396BB5"/>
    <w:rsid w:val="003A1F32"/>
    <w:rsid w:val="003A385A"/>
    <w:rsid w:val="003A5D76"/>
    <w:rsid w:val="003B66F9"/>
    <w:rsid w:val="003C3644"/>
    <w:rsid w:val="003C4342"/>
    <w:rsid w:val="003C62B8"/>
    <w:rsid w:val="003C7740"/>
    <w:rsid w:val="003D53E6"/>
    <w:rsid w:val="003E6AA4"/>
    <w:rsid w:val="003F56C0"/>
    <w:rsid w:val="004004C8"/>
    <w:rsid w:val="00402555"/>
    <w:rsid w:val="00405297"/>
    <w:rsid w:val="0040736E"/>
    <w:rsid w:val="00410465"/>
    <w:rsid w:val="0041765F"/>
    <w:rsid w:val="00420C6E"/>
    <w:rsid w:val="004210C5"/>
    <w:rsid w:val="0042275C"/>
    <w:rsid w:val="00425663"/>
    <w:rsid w:val="00433F22"/>
    <w:rsid w:val="00447046"/>
    <w:rsid w:val="00463095"/>
    <w:rsid w:val="00463877"/>
    <w:rsid w:val="0047050F"/>
    <w:rsid w:val="00473CEA"/>
    <w:rsid w:val="004770CB"/>
    <w:rsid w:val="00483105"/>
    <w:rsid w:val="004845E2"/>
    <w:rsid w:val="00484A40"/>
    <w:rsid w:val="00485ABA"/>
    <w:rsid w:val="00486874"/>
    <w:rsid w:val="004917E1"/>
    <w:rsid w:val="00496269"/>
    <w:rsid w:val="004A0B81"/>
    <w:rsid w:val="004A16FE"/>
    <w:rsid w:val="004A6265"/>
    <w:rsid w:val="004A6878"/>
    <w:rsid w:val="004A6FDD"/>
    <w:rsid w:val="004B053C"/>
    <w:rsid w:val="004B3AF3"/>
    <w:rsid w:val="004B61BB"/>
    <w:rsid w:val="004C20F8"/>
    <w:rsid w:val="004C2BF9"/>
    <w:rsid w:val="004C7CA7"/>
    <w:rsid w:val="004D413B"/>
    <w:rsid w:val="004E25EC"/>
    <w:rsid w:val="004E378D"/>
    <w:rsid w:val="00502E5B"/>
    <w:rsid w:val="00504F25"/>
    <w:rsid w:val="00505CF0"/>
    <w:rsid w:val="005063EC"/>
    <w:rsid w:val="005072F7"/>
    <w:rsid w:val="005120C1"/>
    <w:rsid w:val="00512FA4"/>
    <w:rsid w:val="00516950"/>
    <w:rsid w:val="005219A4"/>
    <w:rsid w:val="00524628"/>
    <w:rsid w:val="00526F4A"/>
    <w:rsid w:val="00527105"/>
    <w:rsid w:val="00530A90"/>
    <w:rsid w:val="00533607"/>
    <w:rsid w:val="0054003B"/>
    <w:rsid w:val="0054458C"/>
    <w:rsid w:val="0054509A"/>
    <w:rsid w:val="0055457F"/>
    <w:rsid w:val="00557F30"/>
    <w:rsid w:val="00567561"/>
    <w:rsid w:val="00573646"/>
    <w:rsid w:val="005758C2"/>
    <w:rsid w:val="005768F3"/>
    <w:rsid w:val="00595F70"/>
    <w:rsid w:val="00596A00"/>
    <w:rsid w:val="005A2E11"/>
    <w:rsid w:val="005A6163"/>
    <w:rsid w:val="005A70C5"/>
    <w:rsid w:val="005B1355"/>
    <w:rsid w:val="005B1D29"/>
    <w:rsid w:val="005B554F"/>
    <w:rsid w:val="005B6773"/>
    <w:rsid w:val="005C51D1"/>
    <w:rsid w:val="005D0F18"/>
    <w:rsid w:val="005D57BC"/>
    <w:rsid w:val="005E330B"/>
    <w:rsid w:val="005E702F"/>
    <w:rsid w:val="005F0656"/>
    <w:rsid w:val="005F1418"/>
    <w:rsid w:val="005F65BE"/>
    <w:rsid w:val="00604CFC"/>
    <w:rsid w:val="006053BD"/>
    <w:rsid w:val="00606007"/>
    <w:rsid w:val="00606E12"/>
    <w:rsid w:val="00607FDA"/>
    <w:rsid w:val="00611238"/>
    <w:rsid w:val="006240DA"/>
    <w:rsid w:val="0062567C"/>
    <w:rsid w:val="00626FC0"/>
    <w:rsid w:val="00630AFB"/>
    <w:rsid w:val="006314C8"/>
    <w:rsid w:val="00631CB5"/>
    <w:rsid w:val="006325EC"/>
    <w:rsid w:val="00635FE2"/>
    <w:rsid w:val="00642E7D"/>
    <w:rsid w:val="00643185"/>
    <w:rsid w:val="006447AB"/>
    <w:rsid w:val="0064587C"/>
    <w:rsid w:val="0064725B"/>
    <w:rsid w:val="006509BA"/>
    <w:rsid w:val="0065170B"/>
    <w:rsid w:val="00661375"/>
    <w:rsid w:val="006718A5"/>
    <w:rsid w:val="006722C8"/>
    <w:rsid w:val="00672DCA"/>
    <w:rsid w:val="00676CF9"/>
    <w:rsid w:val="006856E2"/>
    <w:rsid w:val="00685E71"/>
    <w:rsid w:val="00686D7B"/>
    <w:rsid w:val="00690782"/>
    <w:rsid w:val="00691AAE"/>
    <w:rsid w:val="006930D4"/>
    <w:rsid w:val="00693AF1"/>
    <w:rsid w:val="006952CB"/>
    <w:rsid w:val="0069577A"/>
    <w:rsid w:val="006A652D"/>
    <w:rsid w:val="006B1F7C"/>
    <w:rsid w:val="006D6621"/>
    <w:rsid w:val="006E0893"/>
    <w:rsid w:val="006E6484"/>
    <w:rsid w:val="006F27D8"/>
    <w:rsid w:val="006F30B1"/>
    <w:rsid w:val="006F3810"/>
    <w:rsid w:val="006F4C25"/>
    <w:rsid w:val="006F5954"/>
    <w:rsid w:val="007023C2"/>
    <w:rsid w:val="00704888"/>
    <w:rsid w:val="007162FC"/>
    <w:rsid w:val="007210BA"/>
    <w:rsid w:val="007253C2"/>
    <w:rsid w:val="007306DF"/>
    <w:rsid w:val="007329FA"/>
    <w:rsid w:val="00732EC7"/>
    <w:rsid w:val="00737ABA"/>
    <w:rsid w:val="00747D96"/>
    <w:rsid w:val="00752E69"/>
    <w:rsid w:val="007551DF"/>
    <w:rsid w:val="007557B4"/>
    <w:rsid w:val="00761266"/>
    <w:rsid w:val="00762E03"/>
    <w:rsid w:val="00765F0B"/>
    <w:rsid w:val="007702B6"/>
    <w:rsid w:val="0077076C"/>
    <w:rsid w:val="00772A92"/>
    <w:rsid w:val="00772B61"/>
    <w:rsid w:val="00776A5D"/>
    <w:rsid w:val="00782DA8"/>
    <w:rsid w:val="00787532"/>
    <w:rsid w:val="00792A60"/>
    <w:rsid w:val="007A2956"/>
    <w:rsid w:val="007A609C"/>
    <w:rsid w:val="007A724D"/>
    <w:rsid w:val="007B6635"/>
    <w:rsid w:val="007C1A6B"/>
    <w:rsid w:val="007C3B99"/>
    <w:rsid w:val="007E1639"/>
    <w:rsid w:val="007E50CE"/>
    <w:rsid w:val="007F066A"/>
    <w:rsid w:val="007F3569"/>
    <w:rsid w:val="007F3683"/>
    <w:rsid w:val="007F3DAD"/>
    <w:rsid w:val="007F4652"/>
    <w:rsid w:val="007F7EC6"/>
    <w:rsid w:val="008010F2"/>
    <w:rsid w:val="00801451"/>
    <w:rsid w:val="00810F4D"/>
    <w:rsid w:val="00812971"/>
    <w:rsid w:val="00815477"/>
    <w:rsid w:val="0082128B"/>
    <w:rsid w:val="008236AF"/>
    <w:rsid w:val="00826339"/>
    <w:rsid w:val="00841AAC"/>
    <w:rsid w:val="00846DDD"/>
    <w:rsid w:val="00847EFC"/>
    <w:rsid w:val="008507E2"/>
    <w:rsid w:val="0085558E"/>
    <w:rsid w:val="00865841"/>
    <w:rsid w:val="00870E4E"/>
    <w:rsid w:val="008724BC"/>
    <w:rsid w:val="00873DED"/>
    <w:rsid w:val="00876173"/>
    <w:rsid w:val="008763AE"/>
    <w:rsid w:val="00884B7C"/>
    <w:rsid w:val="00887B6E"/>
    <w:rsid w:val="00891512"/>
    <w:rsid w:val="008976BB"/>
    <w:rsid w:val="008A07E6"/>
    <w:rsid w:val="008A0C7E"/>
    <w:rsid w:val="008A2A4D"/>
    <w:rsid w:val="008A2AFD"/>
    <w:rsid w:val="008A3F26"/>
    <w:rsid w:val="008B1C06"/>
    <w:rsid w:val="008B7CC1"/>
    <w:rsid w:val="008C25E8"/>
    <w:rsid w:val="008C26E9"/>
    <w:rsid w:val="008D562C"/>
    <w:rsid w:val="008D5C60"/>
    <w:rsid w:val="008E7656"/>
    <w:rsid w:val="008F42D1"/>
    <w:rsid w:val="00901684"/>
    <w:rsid w:val="00903400"/>
    <w:rsid w:val="0090441E"/>
    <w:rsid w:val="00905E4B"/>
    <w:rsid w:val="0091136A"/>
    <w:rsid w:val="009136D9"/>
    <w:rsid w:val="009175DD"/>
    <w:rsid w:val="0092701D"/>
    <w:rsid w:val="0093398A"/>
    <w:rsid w:val="00936BA6"/>
    <w:rsid w:val="009402FB"/>
    <w:rsid w:val="009409F7"/>
    <w:rsid w:val="00942EA2"/>
    <w:rsid w:val="00950B5C"/>
    <w:rsid w:val="00952E02"/>
    <w:rsid w:val="00957DB2"/>
    <w:rsid w:val="00962C67"/>
    <w:rsid w:val="0096309C"/>
    <w:rsid w:val="00966685"/>
    <w:rsid w:val="00966DB2"/>
    <w:rsid w:val="00966F71"/>
    <w:rsid w:val="00976685"/>
    <w:rsid w:val="009877DC"/>
    <w:rsid w:val="00987A1D"/>
    <w:rsid w:val="00991483"/>
    <w:rsid w:val="009927C2"/>
    <w:rsid w:val="009A3B31"/>
    <w:rsid w:val="009A5A7D"/>
    <w:rsid w:val="009A5AB2"/>
    <w:rsid w:val="009A5D58"/>
    <w:rsid w:val="009C3A05"/>
    <w:rsid w:val="009C551A"/>
    <w:rsid w:val="009D0668"/>
    <w:rsid w:val="009D3D7C"/>
    <w:rsid w:val="009E1E58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D00"/>
    <w:rsid w:val="00A229CA"/>
    <w:rsid w:val="00A24AC7"/>
    <w:rsid w:val="00A27FC5"/>
    <w:rsid w:val="00A354E3"/>
    <w:rsid w:val="00A37CA9"/>
    <w:rsid w:val="00A43EF0"/>
    <w:rsid w:val="00A46E23"/>
    <w:rsid w:val="00A71882"/>
    <w:rsid w:val="00A733EA"/>
    <w:rsid w:val="00A81659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B7FE3"/>
    <w:rsid w:val="00AC5D1A"/>
    <w:rsid w:val="00AC6EE3"/>
    <w:rsid w:val="00AC75BB"/>
    <w:rsid w:val="00AD2C90"/>
    <w:rsid w:val="00AD40BA"/>
    <w:rsid w:val="00AE37DD"/>
    <w:rsid w:val="00AE5299"/>
    <w:rsid w:val="00AE6A71"/>
    <w:rsid w:val="00AF59AD"/>
    <w:rsid w:val="00AF63CF"/>
    <w:rsid w:val="00B068F6"/>
    <w:rsid w:val="00B068FA"/>
    <w:rsid w:val="00B123AD"/>
    <w:rsid w:val="00B16989"/>
    <w:rsid w:val="00B21511"/>
    <w:rsid w:val="00B22691"/>
    <w:rsid w:val="00B23D14"/>
    <w:rsid w:val="00B32C31"/>
    <w:rsid w:val="00B33E52"/>
    <w:rsid w:val="00B37358"/>
    <w:rsid w:val="00B405B1"/>
    <w:rsid w:val="00B47FB5"/>
    <w:rsid w:val="00B51655"/>
    <w:rsid w:val="00B519D3"/>
    <w:rsid w:val="00B566A9"/>
    <w:rsid w:val="00B56AEF"/>
    <w:rsid w:val="00B61417"/>
    <w:rsid w:val="00B6198A"/>
    <w:rsid w:val="00B65380"/>
    <w:rsid w:val="00B70773"/>
    <w:rsid w:val="00B714BF"/>
    <w:rsid w:val="00B808F5"/>
    <w:rsid w:val="00B81CD1"/>
    <w:rsid w:val="00B84A04"/>
    <w:rsid w:val="00B879B8"/>
    <w:rsid w:val="00B92441"/>
    <w:rsid w:val="00B95735"/>
    <w:rsid w:val="00BA3672"/>
    <w:rsid w:val="00BA5D02"/>
    <w:rsid w:val="00BB0C78"/>
    <w:rsid w:val="00BB0D7E"/>
    <w:rsid w:val="00BB26B5"/>
    <w:rsid w:val="00BB2F39"/>
    <w:rsid w:val="00BB591E"/>
    <w:rsid w:val="00BC3F9B"/>
    <w:rsid w:val="00BD00F4"/>
    <w:rsid w:val="00BD103D"/>
    <w:rsid w:val="00BE3B87"/>
    <w:rsid w:val="00BE5960"/>
    <w:rsid w:val="00BF020A"/>
    <w:rsid w:val="00BF0A00"/>
    <w:rsid w:val="00BF3150"/>
    <w:rsid w:val="00BF54B8"/>
    <w:rsid w:val="00BF5BF8"/>
    <w:rsid w:val="00BF6D13"/>
    <w:rsid w:val="00C0370C"/>
    <w:rsid w:val="00C06629"/>
    <w:rsid w:val="00C145FA"/>
    <w:rsid w:val="00C221ED"/>
    <w:rsid w:val="00C22936"/>
    <w:rsid w:val="00C27E2A"/>
    <w:rsid w:val="00C31685"/>
    <w:rsid w:val="00C3263E"/>
    <w:rsid w:val="00C32DFB"/>
    <w:rsid w:val="00C35E2F"/>
    <w:rsid w:val="00C40785"/>
    <w:rsid w:val="00C441FE"/>
    <w:rsid w:val="00C45D59"/>
    <w:rsid w:val="00C46186"/>
    <w:rsid w:val="00C472BF"/>
    <w:rsid w:val="00C56018"/>
    <w:rsid w:val="00C614ED"/>
    <w:rsid w:val="00C61CE3"/>
    <w:rsid w:val="00C625F6"/>
    <w:rsid w:val="00C63CE0"/>
    <w:rsid w:val="00C6628A"/>
    <w:rsid w:val="00C77239"/>
    <w:rsid w:val="00C773F4"/>
    <w:rsid w:val="00C80003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C9A"/>
    <w:rsid w:val="00CC2DA4"/>
    <w:rsid w:val="00CC5344"/>
    <w:rsid w:val="00CD0105"/>
    <w:rsid w:val="00CD3001"/>
    <w:rsid w:val="00CE27A7"/>
    <w:rsid w:val="00CE467A"/>
    <w:rsid w:val="00CE565F"/>
    <w:rsid w:val="00CE7454"/>
    <w:rsid w:val="00CF0C76"/>
    <w:rsid w:val="00CF2D56"/>
    <w:rsid w:val="00D00907"/>
    <w:rsid w:val="00D01189"/>
    <w:rsid w:val="00D01E98"/>
    <w:rsid w:val="00D10D14"/>
    <w:rsid w:val="00D11F2D"/>
    <w:rsid w:val="00D14A75"/>
    <w:rsid w:val="00D17DF3"/>
    <w:rsid w:val="00D22CDF"/>
    <w:rsid w:val="00D25AA2"/>
    <w:rsid w:val="00D34E2A"/>
    <w:rsid w:val="00D3563B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84C"/>
    <w:rsid w:val="00D64E4D"/>
    <w:rsid w:val="00D67AF4"/>
    <w:rsid w:val="00D727C4"/>
    <w:rsid w:val="00D74A41"/>
    <w:rsid w:val="00D751A5"/>
    <w:rsid w:val="00D8067B"/>
    <w:rsid w:val="00D83220"/>
    <w:rsid w:val="00D92317"/>
    <w:rsid w:val="00D95FF9"/>
    <w:rsid w:val="00DA2EB5"/>
    <w:rsid w:val="00DA7A88"/>
    <w:rsid w:val="00DB0B97"/>
    <w:rsid w:val="00DB1779"/>
    <w:rsid w:val="00DB2959"/>
    <w:rsid w:val="00DB66D0"/>
    <w:rsid w:val="00DB75D6"/>
    <w:rsid w:val="00DC4B3F"/>
    <w:rsid w:val="00DC4CAB"/>
    <w:rsid w:val="00DD0B17"/>
    <w:rsid w:val="00DD728A"/>
    <w:rsid w:val="00DE329B"/>
    <w:rsid w:val="00DE42B6"/>
    <w:rsid w:val="00DE48FD"/>
    <w:rsid w:val="00DE7169"/>
    <w:rsid w:val="00DF0BD2"/>
    <w:rsid w:val="00DF3F8F"/>
    <w:rsid w:val="00DF487A"/>
    <w:rsid w:val="00E00D10"/>
    <w:rsid w:val="00E06D8E"/>
    <w:rsid w:val="00E07CFA"/>
    <w:rsid w:val="00E11022"/>
    <w:rsid w:val="00E142AD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0D73"/>
    <w:rsid w:val="00E52580"/>
    <w:rsid w:val="00E57476"/>
    <w:rsid w:val="00E60916"/>
    <w:rsid w:val="00E6668F"/>
    <w:rsid w:val="00E6674E"/>
    <w:rsid w:val="00E722DD"/>
    <w:rsid w:val="00E72849"/>
    <w:rsid w:val="00E7715F"/>
    <w:rsid w:val="00E855E1"/>
    <w:rsid w:val="00E85FF6"/>
    <w:rsid w:val="00E939A6"/>
    <w:rsid w:val="00EA0D7B"/>
    <w:rsid w:val="00EA541A"/>
    <w:rsid w:val="00EB55EB"/>
    <w:rsid w:val="00EB6610"/>
    <w:rsid w:val="00EC637A"/>
    <w:rsid w:val="00EC681D"/>
    <w:rsid w:val="00ED3F1D"/>
    <w:rsid w:val="00ED67F0"/>
    <w:rsid w:val="00EE3F02"/>
    <w:rsid w:val="00EF0D9B"/>
    <w:rsid w:val="00EF5778"/>
    <w:rsid w:val="00F02249"/>
    <w:rsid w:val="00F02834"/>
    <w:rsid w:val="00F044E5"/>
    <w:rsid w:val="00F05361"/>
    <w:rsid w:val="00F11406"/>
    <w:rsid w:val="00F21559"/>
    <w:rsid w:val="00F21EB0"/>
    <w:rsid w:val="00F27B5C"/>
    <w:rsid w:val="00F330AD"/>
    <w:rsid w:val="00F365F3"/>
    <w:rsid w:val="00F40209"/>
    <w:rsid w:val="00F4175B"/>
    <w:rsid w:val="00F5100F"/>
    <w:rsid w:val="00F5180A"/>
    <w:rsid w:val="00F51F20"/>
    <w:rsid w:val="00F52EDD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4FC8"/>
    <w:rsid w:val="00F960D0"/>
    <w:rsid w:val="00FA03CF"/>
    <w:rsid w:val="00FA0A0C"/>
    <w:rsid w:val="00FA4BBF"/>
    <w:rsid w:val="00FA4F2F"/>
    <w:rsid w:val="00FA6794"/>
    <w:rsid w:val="00FB0AE7"/>
    <w:rsid w:val="00FB1EB4"/>
    <w:rsid w:val="00FB2485"/>
    <w:rsid w:val="00FB3F7F"/>
    <w:rsid w:val="00FB41CB"/>
    <w:rsid w:val="00FB6A4B"/>
    <w:rsid w:val="00FB7678"/>
    <w:rsid w:val="00FC06CA"/>
    <w:rsid w:val="00FC1A70"/>
    <w:rsid w:val="00FC2997"/>
    <w:rsid w:val="00FC2A22"/>
    <w:rsid w:val="00FD082E"/>
    <w:rsid w:val="00FE40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3ABCA8B0-ABF4-4519-94EC-BDD867241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istParagraph1">
    <w:name w:val="List Paragraph1"/>
    <w:basedOn w:val="a"/>
    <w:uiPriority w:val="99"/>
    <w:rsid w:val="006053BD"/>
    <w:pPr>
      <w:ind w:left="720"/>
      <w:contextualSpacing/>
    </w:pPr>
  </w:style>
  <w:style w:type="paragraph" w:styleId="a3">
    <w:name w:val="List Paragraph"/>
    <w:basedOn w:val="a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a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a4">
    <w:name w:val="Body Text Indent"/>
    <w:aliases w:val="Char,Char Char Char Char"/>
    <w:basedOn w:val="a"/>
    <w:link w:val="a5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a5">
    <w:name w:val="Основной текст с отступом Знак"/>
    <w:aliases w:val="Char Знак,Char Char Char Char Знак"/>
    <w:basedOn w:val="a0"/>
    <w:link w:val="a4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a"/>
    <w:uiPriority w:val="99"/>
    <w:rsid w:val="00962C67"/>
    <w:pPr>
      <w:ind w:left="720"/>
      <w:contextualSpacing/>
    </w:pPr>
  </w:style>
  <w:style w:type="paragraph" w:styleId="2">
    <w:name w:val="Body Text Indent 2"/>
    <w:basedOn w:val="a"/>
    <w:link w:val="20"/>
    <w:uiPriority w:val="99"/>
    <w:rsid w:val="004770CB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a6">
    <w:name w:val="header"/>
    <w:basedOn w:val="a"/>
    <w:link w:val="a7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8">
    <w:name w:val="footer"/>
    <w:basedOn w:val="a"/>
    <w:link w:val="a9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a">
    <w:name w:val="Balloon Text"/>
    <w:basedOn w:val="a"/>
    <w:link w:val="ab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c">
    <w:name w:val="Знак Знак"/>
    <w:basedOn w:val="a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">
    <w:name w:val="HTML Preformatted"/>
    <w:basedOn w:val="a"/>
    <w:link w:val="HTML0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1B720D"/>
  </w:style>
  <w:style w:type="paragraph" w:styleId="3">
    <w:name w:val="Body Text Indent 3"/>
    <w:basedOn w:val="a"/>
    <w:link w:val="30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uiPriority w:val="99"/>
    <w:semiHidden/>
    <w:rsid w:val="00E85FF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9</TotalTime>
  <Pages>5</Pages>
  <Words>2516</Words>
  <Characters>14342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6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Пользователь</cp:lastModifiedBy>
  <cp:revision>204</cp:revision>
  <cp:lastPrinted>2025-11-23T03:47:00Z</cp:lastPrinted>
  <dcterms:created xsi:type="dcterms:W3CDTF">2022-10-20T12:11:00Z</dcterms:created>
  <dcterms:modified xsi:type="dcterms:W3CDTF">2025-11-23T10:39:00Z</dcterms:modified>
</cp:coreProperties>
</file>